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1F7AE" w14:textId="463B5857" w:rsidR="00E92662" w:rsidRDefault="00E92662" w:rsidP="00E92662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E92662">
        <w:rPr>
          <w:rFonts w:ascii="Times New Roman" w:eastAsia="Times New Roman" w:hAnsi="Times New Roman" w:cs="Times New Roman"/>
          <w:b/>
          <w:bCs/>
          <w:sz w:val="24"/>
          <w:szCs w:val="24"/>
        </w:rPr>
        <w:t>Asg</w:t>
      </w:r>
      <w:proofErr w:type="spellEnd"/>
      <w:r w:rsidRPr="00E926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4 </w:t>
      </w:r>
      <w:r w:rsidR="00304417">
        <w:rPr>
          <w:rFonts w:ascii="Times New Roman" w:eastAsia="Times New Roman" w:hAnsi="Times New Roman" w:cs="Times New Roman"/>
          <w:b/>
          <w:bCs/>
          <w:sz w:val="24"/>
          <w:szCs w:val="24"/>
        </w:rPr>
        <w:t>–</w:t>
      </w:r>
      <w:r w:rsidRPr="00E9266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ebugging</w:t>
      </w:r>
      <w:r w:rsidR="0030441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/ </w:t>
      </w:r>
      <w:r w:rsidR="00CB6A6F">
        <w:rPr>
          <w:rFonts w:ascii="Times New Roman" w:eastAsia="Times New Roman" w:hAnsi="Times New Roman" w:cs="Times New Roman"/>
          <w:b/>
          <w:bCs/>
          <w:sz w:val="24"/>
          <w:szCs w:val="24"/>
        </w:rPr>
        <w:t>Sample Debugging Report</w:t>
      </w:r>
    </w:p>
    <w:p w14:paraId="72DB6FDB" w14:textId="77777777" w:rsidR="00304417" w:rsidRPr="00E92662" w:rsidRDefault="00304417" w:rsidP="00E92662">
      <w:pPr>
        <w:spacing w:before="100" w:beforeAutospacing="1" w:after="100" w:afterAutospacing="1" w:line="240" w:lineRule="auto"/>
        <w:jc w:val="center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8183EE5" w14:textId="0E69A5B0" w:rsidR="00927CC4" w:rsidRPr="00E92662" w:rsidRDefault="00927CC4" w:rsidP="00E92662">
      <w:pPr>
        <w:shd w:val="clear" w:color="auto" w:fill="FFFFFF" w:themeFill="background1"/>
        <w:rPr>
          <w:rFonts w:cstheme="minorHAnsi"/>
          <w:b/>
          <w:sz w:val="24"/>
          <w:szCs w:val="24"/>
        </w:rPr>
      </w:pPr>
      <w:r w:rsidRPr="00E92662">
        <w:rPr>
          <w:rFonts w:cstheme="minorHAnsi"/>
          <w:b/>
          <w:sz w:val="24"/>
          <w:szCs w:val="24"/>
        </w:rPr>
        <w:t>Version Control</w:t>
      </w:r>
      <w:r w:rsidR="00E92662">
        <w:rPr>
          <w:rFonts w:cstheme="minorHAnsi"/>
          <w:b/>
          <w:sz w:val="24"/>
          <w:szCs w:val="24"/>
        </w:rPr>
        <w:t xml:space="preserve"> detail:</w:t>
      </w:r>
    </w:p>
    <w:tbl>
      <w:tblPr>
        <w:tblStyle w:val="TableGrid8"/>
        <w:tblW w:w="10231" w:type="dxa"/>
        <w:tblLook w:val="0020" w:firstRow="1" w:lastRow="0" w:firstColumn="0" w:lastColumn="0" w:noHBand="0" w:noVBand="0"/>
      </w:tblPr>
      <w:tblGrid>
        <w:gridCol w:w="1440"/>
        <w:gridCol w:w="1440"/>
        <w:gridCol w:w="2160"/>
        <w:gridCol w:w="5191"/>
      </w:tblGrid>
      <w:tr w:rsidR="00927CC4" w14:paraId="7B2876CB" w14:textId="77777777" w:rsidTr="003330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</w:tcPr>
          <w:p w14:paraId="3DE8A279" w14:textId="5479AD30" w:rsidR="00927CC4" w:rsidRDefault="00E92662" w:rsidP="0033300C">
            <w:r>
              <w:t xml:space="preserve">Author </w:t>
            </w:r>
          </w:p>
        </w:tc>
        <w:tc>
          <w:tcPr>
            <w:tcW w:w="1440" w:type="dxa"/>
          </w:tcPr>
          <w:p w14:paraId="20ADE0F6" w14:textId="1E5ECA2F" w:rsidR="00927CC4" w:rsidRDefault="00E92662" w:rsidP="0033300C">
            <w:r>
              <w:t>Username</w:t>
            </w:r>
          </w:p>
        </w:tc>
        <w:tc>
          <w:tcPr>
            <w:tcW w:w="2160" w:type="dxa"/>
          </w:tcPr>
          <w:p w14:paraId="499C1183" w14:textId="0C7D9270" w:rsidR="00927CC4" w:rsidRDefault="00E92662" w:rsidP="0033300C">
            <w:r>
              <w:t xml:space="preserve">Password </w:t>
            </w:r>
          </w:p>
        </w:tc>
        <w:tc>
          <w:tcPr>
            <w:tcW w:w="5191" w:type="dxa"/>
          </w:tcPr>
          <w:p w14:paraId="0358A7C2" w14:textId="6FB8E382" w:rsidR="00927CC4" w:rsidRDefault="00E92662" w:rsidP="0033300C">
            <w:r>
              <w:t xml:space="preserve">Link </w:t>
            </w:r>
          </w:p>
        </w:tc>
      </w:tr>
      <w:tr w:rsidR="00927CC4" w14:paraId="5DC01999" w14:textId="77777777" w:rsidTr="0033300C">
        <w:tc>
          <w:tcPr>
            <w:tcW w:w="1440" w:type="dxa"/>
          </w:tcPr>
          <w:p w14:paraId="5A624839" w14:textId="26D95CE2" w:rsidR="00927CC4" w:rsidRDefault="00927CC4" w:rsidP="0033300C"/>
        </w:tc>
        <w:tc>
          <w:tcPr>
            <w:tcW w:w="1440" w:type="dxa"/>
          </w:tcPr>
          <w:p w14:paraId="0779A3ED" w14:textId="048614D2" w:rsidR="00927CC4" w:rsidRDefault="00927CC4" w:rsidP="0033300C"/>
        </w:tc>
        <w:tc>
          <w:tcPr>
            <w:tcW w:w="2160" w:type="dxa"/>
          </w:tcPr>
          <w:p w14:paraId="6092802E" w14:textId="583BADC4" w:rsidR="00927CC4" w:rsidRDefault="00927CC4" w:rsidP="0033300C"/>
        </w:tc>
        <w:tc>
          <w:tcPr>
            <w:tcW w:w="5191" w:type="dxa"/>
          </w:tcPr>
          <w:p w14:paraId="6F4C50AE" w14:textId="22FCD31C" w:rsidR="00927CC4" w:rsidRPr="00364BA8" w:rsidRDefault="00927CC4" w:rsidP="0033300C"/>
        </w:tc>
      </w:tr>
    </w:tbl>
    <w:p w14:paraId="07FF489A" w14:textId="77777777" w:rsidR="00E92662" w:rsidRDefault="00E92662" w:rsidP="00E92662">
      <w:pPr>
        <w:shd w:val="clear" w:color="auto" w:fill="FFFFFF" w:themeFill="background1"/>
        <w:rPr>
          <w:sz w:val="32"/>
          <w:szCs w:val="32"/>
        </w:rPr>
      </w:pPr>
      <w:bookmarkStart w:id="0" w:name="_Toc495742345"/>
    </w:p>
    <w:p w14:paraId="07FCC552" w14:textId="072A9769" w:rsidR="00E92662" w:rsidRPr="00E92662" w:rsidRDefault="00E92662" w:rsidP="00E92662">
      <w:pPr>
        <w:shd w:val="clear" w:color="auto" w:fill="FFFFFF" w:themeFill="background1"/>
        <w:rPr>
          <w:rFonts w:cstheme="minorHAnsi"/>
          <w:b/>
          <w:bCs/>
          <w:sz w:val="24"/>
          <w:szCs w:val="24"/>
          <w:u w:val="single"/>
        </w:rPr>
      </w:pPr>
      <w:r w:rsidRPr="00E92662">
        <w:rPr>
          <w:b/>
          <w:bCs/>
          <w:sz w:val="32"/>
          <w:szCs w:val="32"/>
          <w:u w:val="single"/>
        </w:rPr>
        <w:t>Task 1: Replication Test Case</w:t>
      </w:r>
      <w:bookmarkEnd w:id="0"/>
      <w:r w:rsidRPr="00E92662">
        <w:rPr>
          <w:rFonts w:cstheme="minorHAnsi"/>
          <w:b/>
          <w:bCs/>
          <w:sz w:val="24"/>
          <w:szCs w:val="24"/>
          <w:u w:val="single"/>
        </w:rPr>
        <w:t xml:space="preserve"> </w:t>
      </w:r>
    </w:p>
    <w:p w14:paraId="13884C61" w14:textId="623E4DCA" w:rsidR="006746C0" w:rsidRPr="00CD50E3" w:rsidRDefault="00EC14D6" w:rsidP="00B620C8">
      <w:pPr>
        <w:shd w:val="clear" w:color="auto" w:fill="FFFFFF" w:themeFill="background1"/>
        <w:rPr>
          <w:rFonts w:cstheme="minorHAnsi"/>
          <w:b/>
          <w:sz w:val="24"/>
          <w:szCs w:val="24"/>
        </w:rPr>
      </w:pPr>
      <w:r w:rsidRPr="00F020DC">
        <w:rPr>
          <w:rFonts w:cstheme="minorHAnsi"/>
          <w:b/>
          <w:sz w:val="24"/>
          <w:szCs w:val="24"/>
          <w:highlight w:val="yellow"/>
        </w:rPr>
        <w:t>UAT</w:t>
      </w:r>
      <w:r w:rsidR="006746C0" w:rsidRPr="00F020DC">
        <w:rPr>
          <w:rFonts w:cstheme="minorHAnsi"/>
          <w:b/>
          <w:sz w:val="24"/>
          <w:szCs w:val="24"/>
          <w:highlight w:val="yellow"/>
        </w:rPr>
        <w:t xml:space="preserve"> </w:t>
      </w:r>
      <w:r w:rsidR="00E92662" w:rsidRPr="00F020DC">
        <w:rPr>
          <w:rFonts w:cstheme="minorHAnsi"/>
          <w:b/>
          <w:sz w:val="24"/>
          <w:szCs w:val="24"/>
          <w:highlight w:val="yellow"/>
        </w:rPr>
        <w:t>Test Scrip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6239FE" w:rsidRPr="00CD50E3" w14:paraId="6550F045" w14:textId="77777777" w:rsidTr="00B620C8">
        <w:tc>
          <w:tcPr>
            <w:tcW w:w="9350" w:type="dxa"/>
            <w:gridSpan w:val="2"/>
          </w:tcPr>
          <w:p w14:paraId="29D82D5C" w14:textId="77777777" w:rsidR="006239FE" w:rsidRPr="004F3FC5" w:rsidRDefault="00EB535E" w:rsidP="00EB535E">
            <w:pPr>
              <w:pStyle w:val="bp"/>
              <w:tabs>
                <w:tab w:val="left" w:pos="4189"/>
              </w:tabs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bookmarkStart w:id="1" w:name="_Toc495742344"/>
            <w:r w:rsidRPr="004F3FC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  <w:u w:val="single"/>
              </w:rPr>
              <w:t xml:space="preserve">Script #1: Bug </w:t>
            </w:r>
            <w:bookmarkEnd w:id="1"/>
            <w:r w:rsidRPr="004F3FC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  <w:u w:val="single"/>
              </w:rPr>
              <w:t>1</w:t>
            </w:r>
          </w:p>
        </w:tc>
      </w:tr>
      <w:tr w:rsidR="006239FE" w:rsidRPr="00CD50E3" w14:paraId="3A4D7B3B" w14:textId="77777777" w:rsidTr="00B620C8">
        <w:tc>
          <w:tcPr>
            <w:tcW w:w="4685" w:type="dxa"/>
          </w:tcPr>
          <w:p w14:paraId="6D1E7CB4" w14:textId="77777777" w:rsidR="006239FE" w:rsidRPr="00CD50E3" w:rsidRDefault="00EB535E" w:rsidP="009C2A9B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B535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cript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</w:t>
            </w:r>
            <w:r w:rsidR="006239FE"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65" w:type="dxa"/>
          </w:tcPr>
          <w:p w14:paraId="155D608B" w14:textId="3ED21358" w:rsidR="006239FE" w:rsidRPr="00CD50E3" w:rsidRDefault="000755B0" w:rsidP="000755B0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When customer checking out, a</w:t>
            </w:r>
            <w:r w:rsidR="00482246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ll service charges are reported as $0.00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.</w:t>
            </w:r>
          </w:p>
        </w:tc>
      </w:tr>
      <w:tr w:rsidR="00B620C8" w:rsidRPr="00CD50E3" w14:paraId="20C24F94" w14:textId="77777777" w:rsidTr="00B620C8">
        <w:tc>
          <w:tcPr>
            <w:tcW w:w="4685" w:type="dxa"/>
          </w:tcPr>
          <w:p w14:paraId="497D4BE4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Use Case Tested:</w:t>
            </w:r>
          </w:p>
        </w:tc>
        <w:tc>
          <w:tcPr>
            <w:tcW w:w="4665" w:type="dxa"/>
          </w:tcPr>
          <w:p w14:paraId="66D55247" w14:textId="541FB463" w:rsidR="00B620C8" w:rsidRPr="00CD50E3" w:rsidRDefault="00B620C8" w:rsidP="00B620C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Service charges should be recorded and added correctly </w:t>
            </w:r>
            <w:r w:rsidR="000755B0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to the system database</w:t>
            </w:r>
          </w:p>
        </w:tc>
      </w:tr>
      <w:tr w:rsidR="00B620C8" w:rsidRPr="00CD50E3" w14:paraId="420E6742" w14:textId="77777777" w:rsidTr="00B620C8">
        <w:tc>
          <w:tcPr>
            <w:tcW w:w="4685" w:type="dxa"/>
          </w:tcPr>
          <w:p w14:paraId="597395D0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Description:</w:t>
            </w:r>
          </w:p>
        </w:tc>
        <w:tc>
          <w:tcPr>
            <w:tcW w:w="4665" w:type="dxa"/>
          </w:tcPr>
          <w:p w14:paraId="42473D7B" w14:textId="14578B9E" w:rsidR="00B620C8" w:rsidRPr="00B620C8" w:rsidRDefault="00B620C8" w:rsidP="00B620C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When </w:t>
            </w:r>
            <w:r w:rsidR="000755B0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customers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check out </w:t>
            </w:r>
            <w:r w:rsidR="000755B0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and 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after </w:t>
            </w:r>
            <w:r w:rsidR="000755B0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using some 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service</w:t>
            </w:r>
            <w:r w:rsidR="000755B0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s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during their stay, the services are reported, but the cost of each is recorded as $0.00</w:t>
            </w:r>
          </w:p>
        </w:tc>
      </w:tr>
      <w:tr w:rsidR="00B620C8" w:rsidRPr="00CD50E3" w14:paraId="1073A808" w14:textId="77777777" w:rsidTr="00B620C8">
        <w:tc>
          <w:tcPr>
            <w:tcW w:w="4685" w:type="dxa"/>
          </w:tcPr>
          <w:p w14:paraId="3D9C2512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re-conditions</w:t>
            </w:r>
          </w:p>
        </w:tc>
        <w:tc>
          <w:tcPr>
            <w:tcW w:w="4665" w:type="dxa"/>
          </w:tcPr>
          <w:p w14:paraId="2A46F211" w14:textId="40991DD1" w:rsidR="00B620C8" w:rsidRPr="009B59D0" w:rsidRDefault="00B620C8" w:rsidP="00B620C8">
            <w:pPr>
              <w:pStyle w:val="bp"/>
              <w:spacing w:line="360" w:lineRule="auto"/>
              <w:ind w:left="-48" w:firstLine="48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Booking for room101</w:t>
            </w:r>
            <w:r w:rsidR="000755B0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(hotel and customer data must exist)</w:t>
            </w:r>
          </w:p>
          <w:p w14:paraId="7EC1376F" w14:textId="7E4A690E" w:rsidR="00B620C8" w:rsidRPr="009B59D0" w:rsidRDefault="000755B0" w:rsidP="00B620C8">
            <w:pPr>
              <w:pStyle w:val="bp"/>
              <w:spacing w:line="360" w:lineRule="auto"/>
              <w:ind w:left="-48" w:firstLine="48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customer</w:t>
            </w:r>
            <w:r w:rsidR="00B620C8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must be checked in</w:t>
            </w:r>
          </w:p>
          <w:p w14:paraId="5578A58B" w14:textId="77777777" w:rsidR="00B620C8" w:rsidRPr="00CD50E3" w:rsidRDefault="00B620C8" w:rsidP="00B620C8">
            <w:pPr>
              <w:pStyle w:val="bp"/>
              <w:spacing w:line="360" w:lineRule="auto"/>
              <w:ind w:left="-48" w:firstLine="48"/>
              <w:rPr>
                <w:rFonts w:asciiTheme="minorHAnsi" w:hAnsiTheme="minorHAnsi" w:cstheme="minorHAnsi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A service charge for $15 </w:t>
            </w:r>
          </w:p>
        </w:tc>
      </w:tr>
      <w:tr w:rsidR="00B620C8" w:rsidRPr="00CD50E3" w14:paraId="5760DFCD" w14:textId="77777777" w:rsidTr="00B620C8">
        <w:tc>
          <w:tcPr>
            <w:tcW w:w="4685" w:type="dxa"/>
          </w:tcPr>
          <w:p w14:paraId="4001E8EA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ost-conditions</w:t>
            </w:r>
          </w:p>
        </w:tc>
        <w:tc>
          <w:tcPr>
            <w:tcW w:w="4665" w:type="dxa"/>
          </w:tcPr>
          <w:p w14:paraId="245120B7" w14:textId="77777777" w:rsidR="00B620C8" w:rsidRPr="00CD50E3" w:rsidRDefault="00B620C8" w:rsidP="00B620C8">
            <w:pPr>
              <w:pStyle w:val="bp"/>
              <w:spacing w:line="360" w:lineRule="auto"/>
              <w:rPr>
                <w:rFonts w:asciiTheme="minorHAnsi" w:hAnsiTheme="minorHAnsi" w:cstheme="minorHAnsi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Room service must be recorded</w:t>
            </w:r>
          </w:p>
        </w:tc>
      </w:tr>
    </w:tbl>
    <w:p w14:paraId="3A7694B7" w14:textId="77777777" w:rsidR="006239FE" w:rsidRPr="00CD50E3" w:rsidRDefault="006239FE" w:rsidP="009C2A9B">
      <w:pPr>
        <w:spacing w:line="360" w:lineRule="auto"/>
        <w:rPr>
          <w:rFonts w:cstheme="minorHAnsi"/>
          <w:sz w:val="24"/>
          <w:szCs w:val="24"/>
        </w:rPr>
      </w:pPr>
    </w:p>
    <w:p w14:paraId="463AB3CC" w14:textId="77777777" w:rsidR="00304417" w:rsidRDefault="00304417" w:rsidP="00B620C8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</w:p>
    <w:p w14:paraId="7233F0C4" w14:textId="3AE40846" w:rsidR="006239FE" w:rsidRPr="00F020DC" w:rsidRDefault="00425D8A" w:rsidP="00B620C8">
      <w:pPr>
        <w:spacing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F020DC">
        <w:rPr>
          <w:rFonts w:cstheme="minorHAnsi"/>
          <w:b/>
          <w:bCs/>
          <w:sz w:val="24"/>
          <w:szCs w:val="24"/>
          <w:u w:val="single"/>
        </w:rPr>
        <w:lastRenderedPageBreak/>
        <w:t>Bug 1</w:t>
      </w:r>
      <w:r w:rsidRPr="00F020DC">
        <w:rPr>
          <w:rFonts w:cstheme="minorHAnsi"/>
          <w:b/>
          <w:bCs/>
          <w:sz w:val="24"/>
          <w:szCs w:val="24"/>
          <w:u w:val="single"/>
        </w:rPr>
        <w:t xml:space="preserve"> b</w:t>
      </w:r>
      <w:r w:rsidR="006239FE" w:rsidRPr="00F020DC">
        <w:rPr>
          <w:rFonts w:cstheme="minorHAnsi"/>
          <w:b/>
          <w:bCs/>
          <w:sz w:val="24"/>
          <w:szCs w:val="24"/>
          <w:u w:val="single"/>
        </w:rPr>
        <w:t>efore fixing the bug: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859"/>
        <w:gridCol w:w="3767"/>
        <w:gridCol w:w="4199"/>
        <w:gridCol w:w="1049"/>
      </w:tblGrid>
      <w:tr w:rsidR="006239FE" w:rsidRPr="00CD50E3" w14:paraId="37EEEC07" w14:textId="77777777" w:rsidTr="00560445">
        <w:trPr>
          <w:trHeight w:val="574"/>
        </w:trPr>
        <w:tc>
          <w:tcPr>
            <w:tcW w:w="859" w:type="dxa"/>
          </w:tcPr>
          <w:p w14:paraId="4DA8898F" w14:textId="77777777" w:rsidR="006239FE" w:rsidRPr="00CD50E3" w:rsidRDefault="006239FE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55B2249D" w14:textId="77777777" w:rsidR="006239FE" w:rsidRPr="00CD50E3" w:rsidRDefault="006239FE" w:rsidP="009C2A9B">
            <w:pPr>
              <w:pStyle w:val="proc"/>
              <w:numPr>
                <w:ilvl w:val="0"/>
                <w:numId w:val="0"/>
              </w:num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STEP</w:t>
            </w:r>
            <w:r w:rsidR="0069788B"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S</w:t>
            </w:r>
          </w:p>
        </w:tc>
        <w:tc>
          <w:tcPr>
            <w:tcW w:w="4199" w:type="dxa"/>
          </w:tcPr>
          <w:p w14:paraId="2E3389EE" w14:textId="77777777" w:rsidR="006239FE" w:rsidRPr="00CD50E3" w:rsidRDefault="006239FE" w:rsidP="009C2A9B">
            <w:pPr>
              <w:pStyle w:val="bp"/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020DC">
              <w:rPr>
                <w:rFonts w:asciiTheme="minorHAnsi" w:hAnsiTheme="minorHAnsi" w:cstheme="minorHAnsi"/>
                <w:b/>
                <w:sz w:val="24"/>
                <w:szCs w:val="24"/>
              </w:rPr>
              <w:t>EXPECTED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TEST RESULTS</w:t>
            </w:r>
          </w:p>
        </w:tc>
        <w:tc>
          <w:tcPr>
            <w:tcW w:w="1049" w:type="dxa"/>
          </w:tcPr>
          <w:p w14:paraId="0A3F42B6" w14:textId="77777777" w:rsidR="006239FE" w:rsidRPr="00CD50E3" w:rsidRDefault="006239FE" w:rsidP="009C2A9B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50E3">
              <w:rPr>
                <w:rFonts w:cstheme="minorHAnsi"/>
                <w:b/>
                <w:sz w:val="24"/>
                <w:szCs w:val="24"/>
              </w:rPr>
              <w:t xml:space="preserve">Test status </w:t>
            </w:r>
          </w:p>
        </w:tc>
      </w:tr>
      <w:tr w:rsidR="006239FE" w:rsidRPr="00CD50E3" w14:paraId="396EB32C" w14:textId="77777777" w:rsidTr="00560445">
        <w:trPr>
          <w:trHeight w:val="677"/>
        </w:trPr>
        <w:tc>
          <w:tcPr>
            <w:tcW w:w="859" w:type="dxa"/>
          </w:tcPr>
          <w:p w14:paraId="63E18CF3" w14:textId="77777777" w:rsidR="006239FE" w:rsidRPr="00CD50E3" w:rsidRDefault="00B620C8" w:rsidP="009C2A9B">
            <w:pPr>
              <w:spacing w:line="360" w:lineRule="auto"/>
              <w:rPr>
                <w:rFonts w:cstheme="minorHAnsi"/>
                <w:b/>
                <w:i/>
                <w:sz w:val="24"/>
                <w:szCs w:val="24"/>
              </w:rPr>
            </w:pPr>
            <w:r>
              <w:rPr>
                <w:rFonts w:cstheme="minorHAnsi"/>
                <w:b/>
                <w:i/>
                <w:sz w:val="24"/>
                <w:szCs w:val="24"/>
              </w:rPr>
              <w:t>1</w:t>
            </w:r>
          </w:p>
        </w:tc>
        <w:tc>
          <w:tcPr>
            <w:tcW w:w="3767" w:type="dxa"/>
          </w:tcPr>
          <w:p w14:paraId="5EE94042" w14:textId="6D6A8359" w:rsidR="006239FE" w:rsidRPr="00CD50E3" w:rsidRDefault="00B620C8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ect Checkout</w:t>
            </w:r>
            <w:r w:rsidR="000755B0">
              <w:rPr>
                <w:rFonts w:cstheme="minorHAnsi"/>
                <w:sz w:val="24"/>
                <w:szCs w:val="24"/>
              </w:rPr>
              <w:t xml:space="preserve"> from the main menu </w:t>
            </w:r>
          </w:p>
        </w:tc>
        <w:tc>
          <w:tcPr>
            <w:tcW w:w="4199" w:type="dxa"/>
          </w:tcPr>
          <w:p w14:paraId="35531917" w14:textId="77777777" w:rsidR="006239FE" w:rsidRPr="009B59D0" w:rsidRDefault="00B620C8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>Prompt for room number</w:t>
            </w:r>
          </w:p>
        </w:tc>
        <w:tc>
          <w:tcPr>
            <w:tcW w:w="1049" w:type="dxa"/>
          </w:tcPr>
          <w:p w14:paraId="4FF65D86" w14:textId="7AC64673" w:rsidR="006239FE" w:rsidRPr="009B59D0" w:rsidRDefault="000755B0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>PASS</w:t>
            </w:r>
          </w:p>
        </w:tc>
      </w:tr>
      <w:tr w:rsidR="0069788B" w:rsidRPr="00CD50E3" w14:paraId="489A18DA" w14:textId="77777777" w:rsidTr="00560445">
        <w:trPr>
          <w:trHeight w:val="660"/>
        </w:trPr>
        <w:tc>
          <w:tcPr>
            <w:tcW w:w="859" w:type="dxa"/>
          </w:tcPr>
          <w:p w14:paraId="66DC827D" w14:textId="77777777" w:rsidR="0069788B" w:rsidRPr="00CD50E3" w:rsidRDefault="00B620C8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67" w:type="dxa"/>
          </w:tcPr>
          <w:p w14:paraId="3486D7A4" w14:textId="77777777" w:rsidR="0069788B" w:rsidRPr="00CD50E3" w:rsidRDefault="00B620C8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nter room number: 101</w:t>
            </w:r>
          </w:p>
        </w:tc>
        <w:tc>
          <w:tcPr>
            <w:tcW w:w="4199" w:type="dxa"/>
          </w:tcPr>
          <w:p w14:paraId="340B8D70" w14:textId="77777777" w:rsidR="0069788B" w:rsidRPr="009B59D0" w:rsidRDefault="00B620C8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>Charge:</w:t>
            </w:r>
          </w:p>
          <w:p w14:paraId="3A3DD9E1" w14:textId="77777777" w:rsidR="00B620C8" w:rsidRPr="009B59D0" w:rsidRDefault="00B620C8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      Room Service: $15</w:t>
            </w:r>
          </w:p>
          <w:p w14:paraId="71DC5E8F" w14:textId="77777777" w:rsidR="00B620C8" w:rsidRPr="009B59D0" w:rsidRDefault="00B620C8" w:rsidP="009C2A9B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      Total: $15</w:t>
            </w:r>
          </w:p>
        </w:tc>
        <w:tc>
          <w:tcPr>
            <w:tcW w:w="1049" w:type="dxa"/>
          </w:tcPr>
          <w:p w14:paraId="2E247B47" w14:textId="77777777" w:rsidR="0069788B" w:rsidRPr="009B59D0" w:rsidRDefault="0069788B" w:rsidP="009C2A9B">
            <w:pPr>
              <w:spacing w:line="360" w:lineRule="auto"/>
              <w:rPr>
                <w:rFonts w:cstheme="minorHAnsi"/>
                <w:b/>
                <w:bCs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</w:t>
            </w:r>
            <w:r w:rsidR="00B620C8" w:rsidRPr="009B59D0">
              <w:rPr>
                <w:rFonts w:cstheme="minorHAnsi"/>
                <w:b/>
                <w:color w:val="8DB3E2" w:themeColor="text2" w:themeTint="66"/>
                <w:sz w:val="24"/>
                <w:szCs w:val="24"/>
                <w:highlight w:val="red"/>
              </w:rPr>
              <w:t>Fail</w:t>
            </w:r>
          </w:p>
        </w:tc>
      </w:tr>
      <w:tr w:rsidR="0069788B" w:rsidRPr="00CD50E3" w14:paraId="1B853FAF" w14:textId="77777777" w:rsidTr="00560445">
        <w:trPr>
          <w:trHeight w:val="677"/>
        </w:trPr>
        <w:tc>
          <w:tcPr>
            <w:tcW w:w="859" w:type="dxa"/>
          </w:tcPr>
          <w:p w14:paraId="5AB836AA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6815FEEF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9" w:type="dxa"/>
          </w:tcPr>
          <w:p w14:paraId="2EE1F53C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1049" w:type="dxa"/>
          </w:tcPr>
          <w:p w14:paraId="2D89D38B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69788B" w:rsidRPr="00CD50E3" w14:paraId="5D7995A9" w14:textId="77777777" w:rsidTr="00560445">
        <w:trPr>
          <w:trHeight w:val="330"/>
        </w:trPr>
        <w:tc>
          <w:tcPr>
            <w:tcW w:w="859" w:type="dxa"/>
          </w:tcPr>
          <w:p w14:paraId="61E8DB4A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3D3180FF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4199" w:type="dxa"/>
          </w:tcPr>
          <w:p w14:paraId="2F2E8BAF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b/>
                <w:sz w:val="24"/>
                <w:szCs w:val="24"/>
                <w:highlight w:val="red"/>
              </w:rPr>
            </w:pPr>
          </w:p>
        </w:tc>
        <w:tc>
          <w:tcPr>
            <w:tcW w:w="1049" w:type="dxa"/>
          </w:tcPr>
          <w:p w14:paraId="27B17245" w14:textId="77777777" w:rsidR="0069788B" w:rsidRPr="00CD50E3" w:rsidRDefault="0069788B" w:rsidP="009C2A9B">
            <w:pPr>
              <w:spacing w:line="360" w:lineRule="auto"/>
              <w:rPr>
                <w:rFonts w:cstheme="minorHAnsi"/>
                <w:b/>
                <w:sz w:val="24"/>
                <w:szCs w:val="24"/>
                <w:highlight w:val="red"/>
              </w:rPr>
            </w:pPr>
          </w:p>
        </w:tc>
      </w:tr>
    </w:tbl>
    <w:p w14:paraId="1C6F5102" w14:textId="77777777" w:rsidR="003F313B" w:rsidRPr="00CD50E3" w:rsidRDefault="003F313B" w:rsidP="009C2A9B">
      <w:pPr>
        <w:spacing w:line="360" w:lineRule="auto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EB535E" w:rsidRPr="00CD50E3" w14:paraId="6017EA1A" w14:textId="77777777" w:rsidTr="0033300C">
        <w:tc>
          <w:tcPr>
            <w:tcW w:w="9350" w:type="dxa"/>
            <w:gridSpan w:val="2"/>
          </w:tcPr>
          <w:p w14:paraId="4BBE56E2" w14:textId="77777777" w:rsidR="00EB535E" w:rsidRPr="004F3FC5" w:rsidRDefault="00EB535E" w:rsidP="0033300C">
            <w:pPr>
              <w:pStyle w:val="bp"/>
              <w:tabs>
                <w:tab w:val="left" w:pos="4189"/>
              </w:tabs>
              <w:spacing w:line="360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  <w:u w:val="single"/>
              </w:rPr>
            </w:pPr>
            <w:r w:rsidRPr="004F3FC5">
              <w:rPr>
                <w:rFonts w:asciiTheme="minorHAnsi" w:hAnsiTheme="minorHAnsi" w:cstheme="minorHAnsi"/>
                <w:b/>
                <w:bCs/>
                <w:color w:val="FF0000"/>
                <w:sz w:val="24"/>
                <w:szCs w:val="24"/>
                <w:u w:val="single"/>
              </w:rPr>
              <w:t>Script #2: Bug 2</w:t>
            </w:r>
          </w:p>
        </w:tc>
      </w:tr>
      <w:tr w:rsidR="00EB535E" w:rsidRPr="00CD50E3" w14:paraId="6752D145" w14:textId="77777777" w:rsidTr="0033300C">
        <w:tc>
          <w:tcPr>
            <w:tcW w:w="4685" w:type="dxa"/>
          </w:tcPr>
          <w:p w14:paraId="107CC4A9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EB535E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cript </w:t>
            </w: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Name 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4665" w:type="dxa"/>
          </w:tcPr>
          <w:p w14:paraId="1D913960" w14:textId="417B9CF4" w:rsidR="00EB535E" w:rsidRPr="009B59D0" w:rsidRDefault="005B5D48" w:rsidP="005B5D4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Player loses double their bet when they lose.</w:t>
            </w:r>
          </w:p>
        </w:tc>
      </w:tr>
      <w:tr w:rsidR="00EB535E" w:rsidRPr="00CD50E3" w14:paraId="61644460" w14:textId="77777777" w:rsidTr="0033300C">
        <w:tc>
          <w:tcPr>
            <w:tcW w:w="4685" w:type="dxa"/>
          </w:tcPr>
          <w:p w14:paraId="6F332326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Use Case Tested:</w:t>
            </w:r>
          </w:p>
        </w:tc>
        <w:tc>
          <w:tcPr>
            <w:tcW w:w="4665" w:type="dxa"/>
          </w:tcPr>
          <w:p w14:paraId="17D855E7" w14:textId="2A8B1846" w:rsidR="00EB535E" w:rsidRPr="009B59D0" w:rsidRDefault="005B5D48" w:rsidP="005B5D48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Players </w:t>
            </w:r>
            <w:r w:rsidR="00EB535E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should 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only lose the exact amount that they</w:t>
            </w:r>
            <w:r w:rsidR="00EB535E"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 xml:space="preserve"> </w:t>
            </w: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bet when they lose.</w:t>
            </w:r>
          </w:p>
        </w:tc>
      </w:tr>
      <w:tr w:rsidR="00EB535E" w:rsidRPr="00CD50E3" w14:paraId="614B503C" w14:textId="77777777" w:rsidTr="0033300C">
        <w:tc>
          <w:tcPr>
            <w:tcW w:w="4685" w:type="dxa"/>
          </w:tcPr>
          <w:p w14:paraId="5E9FFF53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Description:</w:t>
            </w:r>
          </w:p>
        </w:tc>
        <w:tc>
          <w:tcPr>
            <w:tcW w:w="4665" w:type="dxa"/>
          </w:tcPr>
          <w:p w14:paraId="3B12F4EF" w14:textId="11B39A0D" w:rsidR="00EB535E" w:rsidRPr="009B59D0" w:rsidRDefault="005B5D48" w:rsidP="00EB535E">
            <w:pPr>
              <w:pStyle w:val="bp"/>
              <w:tabs>
                <w:tab w:val="left" w:pos="5685"/>
              </w:tabs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ascii="Georgia" w:hAnsi="Georgia"/>
                <w:color w:val="8DB3E2" w:themeColor="text2" w:themeTint="66"/>
                <w:kern w:val="36"/>
                <w:lang w:val="en" w:eastAsia="en-GB"/>
              </w:rPr>
              <w:t>When a player doesn’t get a match, their balance goes down by twice the amount they bet</w:t>
            </w:r>
          </w:p>
        </w:tc>
      </w:tr>
      <w:tr w:rsidR="00EB535E" w:rsidRPr="00CD50E3" w14:paraId="257B292E" w14:textId="77777777" w:rsidTr="0033300C">
        <w:tc>
          <w:tcPr>
            <w:tcW w:w="4685" w:type="dxa"/>
          </w:tcPr>
          <w:p w14:paraId="2151FEB7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re-conditions</w:t>
            </w:r>
          </w:p>
        </w:tc>
        <w:tc>
          <w:tcPr>
            <w:tcW w:w="4665" w:type="dxa"/>
          </w:tcPr>
          <w:p w14:paraId="61A5820D" w14:textId="1E4ED5EB" w:rsidR="00EB535E" w:rsidRPr="009B59D0" w:rsidRDefault="00425D8A" w:rsidP="00963CA7">
            <w:pPr>
              <w:pStyle w:val="bp"/>
              <w:spacing w:line="360" w:lineRule="auto"/>
              <w:ind w:left="-48" w:firstLine="48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…………….</w:t>
            </w:r>
          </w:p>
        </w:tc>
      </w:tr>
      <w:tr w:rsidR="00EB535E" w:rsidRPr="00CD50E3" w14:paraId="4B1D9A17" w14:textId="77777777" w:rsidTr="0033300C">
        <w:tc>
          <w:tcPr>
            <w:tcW w:w="4685" w:type="dxa"/>
          </w:tcPr>
          <w:p w14:paraId="00E7983D" w14:textId="77777777" w:rsidR="00EB535E" w:rsidRPr="00CD50E3" w:rsidRDefault="00EB535E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Post-conditions</w:t>
            </w:r>
          </w:p>
        </w:tc>
        <w:tc>
          <w:tcPr>
            <w:tcW w:w="4665" w:type="dxa"/>
          </w:tcPr>
          <w:p w14:paraId="4FC81D6C" w14:textId="78FAF6D1" w:rsidR="00EB535E" w:rsidRPr="009B59D0" w:rsidRDefault="00425D8A" w:rsidP="0033300C">
            <w:pPr>
              <w:pStyle w:val="bp"/>
              <w:spacing w:line="360" w:lineRule="auto"/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</w:pPr>
            <w:r w:rsidRPr="009B59D0">
              <w:rPr>
                <w:rFonts w:asciiTheme="minorHAnsi" w:hAnsiTheme="minorHAnsi" w:cstheme="minorHAnsi"/>
                <w:color w:val="8DB3E2" w:themeColor="text2" w:themeTint="66"/>
                <w:sz w:val="24"/>
                <w:szCs w:val="24"/>
              </w:rPr>
              <w:t>……………..</w:t>
            </w:r>
          </w:p>
        </w:tc>
      </w:tr>
    </w:tbl>
    <w:p w14:paraId="49AD5233" w14:textId="77777777" w:rsidR="00EB535E" w:rsidRPr="00CD50E3" w:rsidRDefault="00EB535E" w:rsidP="00EB535E">
      <w:pPr>
        <w:spacing w:line="360" w:lineRule="auto"/>
        <w:rPr>
          <w:rFonts w:cstheme="minorHAnsi"/>
          <w:sz w:val="24"/>
          <w:szCs w:val="24"/>
        </w:rPr>
      </w:pPr>
    </w:p>
    <w:p w14:paraId="1937534F" w14:textId="7A93DDE7" w:rsidR="00EB535E" w:rsidRPr="00F020DC" w:rsidRDefault="00425D8A" w:rsidP="00EB535E">
      <w:pPr>
        <w:spacing w:line="36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F020DC">
        <w:rPr>
          <w:rFonts w:cstheme="minorHAnsi"/>
          <w:b/>
          <w:bCs/>
          <w:sz w:val="24"/>
          <w:szCs w:val="24"/>
          <w:u w:val="single"/>
        </w:rPr>
        <w:t xml:space="preserve">Bug </w:t>
      </w:r>
      <w:r w:rsidRPr="00F020DC">
        <w:rPr>
          <w:rFonts w:cstheme="minorHAnsi"/>
          <w:b/>
          <w:bCs/>
          <w:sz w:val="24"/>
          <w:szCs w:val="24"/>
          <w:u w:val="single"/>
        </w:rPr>
        <w:t>2 b</w:t>
      </w:r>
      <w:r w:rsidR="00EB535E" w:rsidRPr="00F020DC">
        <w:rPr>
          <w:rFonts w:cstheme="minorHAnsi"/>
          <w:b/>
          <w:bCs/>
          <w:sz w:val="24"/>
          <w:szCs w:val="24"/>
          <w:u w:val="single"/>
        </w:rPr>
        <w:t>efore fixing the bug:</w:t>
      </w:r>
    </w:p>
    <w:tbl>
      <w:tblPr>
        <w:tblStyle w:val="TableGrid"/>
        <w:tblW w:w="9874" w:type="dxa"/>
        <w:tblLook w:val="04A0" w:firstRow="1" w:lastRow="0" w:firstColumn="1" w:lastColumn="0" w:noHBand="0" w:noVBand="1"/>
      </w:tblPr>
      <w:tblGrid>
        <w:gridCol w:w="859"/>
        <w:gridCol w:w="3767"/>
        <w:gridCol w:w="4199"/>
        <w:gridCol w:w="1049"/>
      </w:tblGrid>
      <w:tr w:rsidR="00EB535E" w:rsidRPr="00CD50E3" w14:paraId="152B8E69" w14:textId="77777777" w:rsidTr="0033300C">
        <w:trPr>
          <w:trHeight w:val="574"/>
        </w:trPr>
        <w:tc>
          <w:tcPr>
            <w:tcW w:w="859" w:type="dxa"/>
          </w:tcPr>
          <w:p w14:paraId="7A83BCEF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2AF428B8" w14:textId="77777777" w:rsidR="00EB535E" w:rsidRPr="00CD50E3" w:rsidRDefault="00EB535E" w:rsidP="0033300C">
            <w:pPr>
              <w:pStyle w:val="proc"/>
              <w:numPr>
                <w:ilvl w:val="0"/>
                <w:numId w:val="0"/>
              </w:num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STEPS</w:t>
            </w:r>
          </w:p>
        </w:tc>
        <w:tc>
          <w:tcPr>
            <w:tcW w:w="4199" w:type="dxa"/>
          </w:tcPr>
          <w:p w14:paraId="73CAD31D" w14:textId="77777777" w:rsidR="00EB535E" w:rsidRPr="00CD50E3" w:rsidRDefault="00EB535E" w:rsidP="0033300C">
            <w:pPr>
              <w:pStyle w:val="bp"/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EXPECTED TEST RESULTS</w:t>
            </w:r>
          </w:p>
        </w:tc>
        <w:tc>
          <w:tcPr>
            <w:tcW w:w="1049" w:type="dxa"/>
          </w:tcPr>
          <w:p w14:paraId="4711E92F" w14:textId="77777777" w:rsidR="00EB535E" w:rsidRPr="00CD50E3" w:rsidRDefault="00EB535E" w:rsidP="0033300C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50E3">
              <w:rPr>
                <w:rFonts w:cstheme="minorHAnsi"/>
                <w:b/>
                <w:sz w:val="24"/>
                <w:szCs w:val="24"/>
              </w:rPr>
              <w:t xml:space="preserve">Test status </w:t>
            </w:r>
          </w:p>
        </w:tc>
      </w:tr>
      <w:tr w:rsidR="00EB535E" w:rsidRPr="00CD50E3" w14:paraId="0EF62907" w14:textId="77777777" w:rsidTr="0033300C">
        <w:trPr>
          <w:trHeight w:val="677"/>
        </w:trPr>
        <w:tc>
          <w:tcPr>
            <w:tcW w:w="859" w:type="dxa"/>
          </w:tcPr>
          <w:p w14:paraId="43031FEC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b/>
                <w:i/>
                <w:sz w:val="24"/>
                <w:szCs w:val="24"/>
              </w:rPr>
            </w:pPr>
          </w:p>
        </w:tc>
        <w:tc>
          <w:tcPr>
            <w:tcW w:w="3767" w:type="dxa"/>
          </w:tcPr>
          <w:p w14:paraId="69EC690A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9" w:type="dxa"/>
          </w:tcPr>
          <w:p w14:paraId="2D868956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9" w:type="dxa"/>
          </w:tcPr>
          <w:p w14:paraId="1D4F86E1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B535E" w:rsidRPr="00CD50E3" w14:paraId="3860D655" w14:textId="77777777" w:rsidTr="0033300C">
        <w:trPr>
          <w:trHeight w:val="660"/>
        </w:trPr>
        <w:tc>
          <w:tcPr>
            <w:tcW w:w="859" w:type="dxa"/>
          </w:tcPr>
          <w:p w14:paraId="1490A95E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67" w:type="dxa"/>
          </w:tcPr>
          <w:p w14:paraId="0CBE3AFE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199" w:type="dxa"/>
          </w:tcPr>
          <w:p w14:paraId="78E9CC74" w14:textId="77777777" w:rsidR="00EB535E" w:rsidRPr="00CD50E3" w:rsidRDefault="00EB535E" w:rsidP="0033300C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49" w:type="dxa"/>
          </w:tcPr>
          <w:p w14:paraId="3C558875" w14:textId="77777777" w:rsidR="00EB535E" w:rsidRPr="00B620C8" w:rsidRDefault="00EB535E" w:rsidP="0033300C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760B4EF2" w14:textId="77777777" w:rsidR="00EB535E" w:rsidRPr="00CD50E3" w:rsidRDefault="00EB535E" w:rsidP="00EB535E">
      <w:pPr>
        <w:spacing w:line="360" w:lineRule="auto"/>
        <w:rPr>
          <w:rFonts w:cstheme="minorHAnsi"/>
          <w:sz w:val="24"/>
          <w:szCs w:val="24"/>
        </w:rPr>
      </w:pPr>
    </w:p>
    <w:p w14:paraId="3B314E7A" w14:textId="77777777" w:rsidR="006746C0" w:rsidRPr="00E92662" w:rsidRDefault="0006464C" w:rsidP="0006464C">
      <w:pPr>
        <w:shd w:val="clear" w:color="auto" w:fill="FFFFFF" w:themeFill="background1"/>
        <w:rPr>
          <w:b/>
          <w:bCs/>
          <w:sz w:val="32"/>
          <w:szCs w:val="32"/>
          <w:u w:val="single"/>
        </w:rPr>
      </w:pPr>
      <w:r w:rsidRPr="00E92662">
        <w:rPr>
          <w:b/>
          <w:bCs/>
          <w:sz w:val="32"/>
          <w:szCs w:val="32"/>
          <w:u w:val="single"/>
        </w:rPr>
        <w:t>Task 2: Simplification</w:t>
      </w:r>
    </w:p>
    <w:p w14:paraId="6D9C6C2B" w14:textId="06B6CF26" w:rsidR="006746C0" w:rsidRPr="00425D8A" w:rsidRDefault="00425D8A" w:rsidP="006746C0">
      <w:pPr>
        <w:rPr>
          <w:rFonts w:cstheme="minorHAnsi"/>
          <w:color w:val="8DB3E2" w:themeColor="text2" w:themeTint="66"/>
          <w:sz w:val="24"/>
          <w:szCs w:val="24"/>
        </w:rPr>
      </w:pPr>
      <w:r>
        <w:rPr>
          <w:rFonts w:cstheme="minorHAnsi"/>
          <w:color w:val="8DB3E2" w:themeColor="text2" w:themeTint="66"/>
          <w:sz w:val="24"/>
          <w:szCs w:val="24"/>
        </w:rPr>
        <w:t>[</w:t>
      </w:r>
      <w:r w:rsidR="0006464C" w:rsidRPr="00425D8A">
        <w:rPr>
          <w:rFonts w:cstheme="minorHAnsi"/>
          <w:color w:val="8DB3E2" w:themeColor="text2" w:themeTint="66"/>
          <w:sz w:val="24"/>
          <w:szCs w:val="24"/>
        </w:rPr>
        <w:t xml:space="preserve">Note: </w:t>
      </w:r>
      <w:r w:rsidR="006746C0" w:rsidRPr="00425D8A">
        <w:rPr>
          <w:rFonts w:cstheme="minorHAnsi"/>
          <w:color w:val="8DB3E2" w:themeColor="text2" w:themeTint="66"/>
          <w:sz w:val="24"/>
          <w:szCs w:val="24"/>
        </w:rPr>
        <w:t xml:space="preserve">In this section, unit tests </w:t>
      </w:r>
      <w:r w:rsidR="0006464C" w:rsidRPr="00425D8A">
        <w:rPr>
          <w:rFonts w:cstheme="minorHAnsi"/>
          <w:color w:val="8DB3E2" w:themeColor="text2" w:themeTint="66"/>
          <w:sz w:val="24"/>
          <w:szCs w:val="24"/>
        </w:rPr>
        <w:t>need to be</w:t>
      </w:r>
      <w:r w:rsidR="006746C0" w:rsidRPr="00425D8A">
        <w:rPr>
          <w:rFonts w:cstheme="minorHAnsi"/>
          <w:color w:val="8DB3E2" w:themeColor="text2" w:themeTint="66"/>
          <w:sz w:val="24"/>
          <w:szCs w:val="24"/>
        </w:rPr>
        <w:t xml:space="preserve"> done for the </w:t>
      </w:r>
      <w:r w:rsidR="0006464C" w:rsidRPr="00425D8A">
        <w:rPr>
          <w:rFonts w:cstheme="minorHAnsi"/>
          <w:color w:val="8DB3E2" w:themeColor="text2" w:themeTint="66"/>
          <w:sz w:val="24"/>
          <w:szCs w:val="24"/>
        </w:rPr>
        <w:t>two</w:t>
      </w:r>
      <w:r w:rsidR="006746C0" w:rsidRPr="00425D8A">
        <w:rPr>
          <w:rFonts w:cstheme="minorHAnsi"/>
          <w:color w:val="8DB3E2" w:themeColor="text2" w:themeTint="66"/>
          <w:sz w:val="24"/>
          <w:szCs w:val="24"/>
        </w:rPr>
        <w:t xml:space="preserve"> bugs. Unit test </w:t>
      </w:r>
      <w:r w:rsidR="0006464C" w:rsidRPr="00425D8A">
        <w:rPr>
          <w:rFonts w:cstheme="minorHAnsi"/>
          <w:color w:val="8DB3E2" w:themeColor="text2" w:themeTint="66"/>
          <w:sz w:val="24"/>
          <w:szCs w:val="24"/>
        </w:rPr>
        <w:t>need to be</w:t>
      </w:r>
      <w:r w:rsidR="006746C0" w:rsidRPr="00425D8A">
        <w:rPr>
          <w:rFonts w:cstheme="minorHAnsi"/>
          <w:color w:val="8DB3E2" w:themeColor="text2" w:themeTint="66"/>
          <w:sz w:val="24"/>
          <w:szCs w:val="24"/>
        </w:rPr>
        <w:t xml:space="preserve"> committed to the bitbucket and the output of the test </w:t>
      </w:r>
      <w:r w:rsidR="0006464C" w:rsidRPr="00425D8A">
        <w:rPr>
          <w:rFonts w:cstheme="minorHAnsi"/>
          <w:color w:val="8DB3E2" w:themeColor="text2" w:themeTint="66"/>
          <w:sz w:val="24"/>
          <w:szCs w:val="24"/>
        </w:rPr>
        <w:t>need to be</w:t>
      </w:r>
      <w:r w:rsidR="006746C0" w:rsidRPr="00425D8A">
        <w:rPr>
          <w:rFonts w:cstheme="minorHAnsi"/>
          <w:color w:val="8DB3E2" w:themeColor="text2" w:themeTint="66"/>
          <w:sz w:val="24"/>
          <w:szCs w:val="24"/>
        </w:rPr>
        <w:t xml:space="preserve"> documented here</w:t>
      </w:r>
      <w:r w:rsidR="00E92662" w:rsidRPr="00425D8A">
        <w:rPr>
          <w:rFonts w:cstheme="minorHAnsi"/>
          <w:color w:val="8DB3E2" w:themeColor="text2" w:themeTint="66"/>
          <w:sz w:val="24"/>
          <w:szCs w:val="24"/>
        </w:rPr>
        <w:t>.</w:t>
      </w:r>
      <w:r>
        <w:rPr>
          <w:rFonts w:cstheme="minorHAnsi"/>
          <w:color w:val="8DB3E2" w:themeColor="text2" w:themeTint="66"/>
          <w:sz w:val="24"/>
          <w:szCs w:val="24"/>
        </w:rPr>
        <w:t>]</w:t>
      </w:r>
    </w:p>
    <w:p w14:paraId="24EEA343" w14:textId="77777777" w:rsidR="006746C0" w:rsidRPr="003F2D32" w:rsidRDefault="006746C0" w:rsidP="00CD50E3">
      <w:pPr>
        <w:rPr>
          <w:rFonts w:eastAsia="Arial" w:cstheme="minorHAnsi"/>
          <w:b/>
          <w:sz w:val="24"/>
          <w:szCs w:val="24"/>
          <w:lang w:val="en"/>
        </w:rPr>
      </w:pPr>
      <w:r w:rsidRPr="003F2D32">
        <w:rPr>
          <w:rFonts w:cstheme="minorHAnsi"/>
          <w:b/>
          <w:sz w:val="24"/>
          <w:szCs w:val="24"/>
        </w:rPr>
        <w:t xml:space="preserve">BUG </w:t>
      </w:r>
      <w:r w:rsidR="003F2D32" w:rsidRPr="003F2D32">
        <w:rPr>
          <w:rFonts w:cstheme="minorHAnsi"/>
          <w:b/>
          <w:sz w:val="24"/>
          <w:szCs w:val="24"/>
        </w:rPr>
        <w:t>1:</w:t>
      </w:r>
      <w:r w:rsidRPr="003F2D32">
        <w:rPr>
          <w:rFonts w:cstheme="minorHAnsi"/>
          <w:b/>
          <w:sz w:val="24"/>
          <w:szCs w:val="24"/>
        </w:rPr>
        <w:t xml:space="preserve"> </w:t>
      </w:r>
      <w:bookmarkStart w:id="2" w:name="_lwk1bfnqc03e" w:colFirst="0" w:colLast="0"/>
      <w:bookmarkEnd w:id="2"/>
      <w:r w:rsidR="0006464C" w:rsidRPr="009B59D0">
        <w:rPr>
          <w:rFonts w:eastAsia="Arial" w:cstheme="minorHAnsi"/>
          <w:b/>
          <w:color w:val="8DB3E2" w:themeColor="text2" w:themeTint="66"/>
          <w:sz w:val="24"/>
          <w:szCs w:val="24"/>
          <w:lang w:val="en"/>
        </w:rPr>
        <w:t>All service charges are reported as $0.00 when checking out</w:t>
      </w:r>
    </w:p>
    <w:p w14:paraId="69717D9A" w14:textId="61E52635" w:rsidR="006C367A" w:rsidRPr="00F020DC" w:rsidRDefault="001135BE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sz w:val="24"/>
          <w:szCs w:val="24"/>
          <w:lang w:val="en"/>
        </w:rPr>
      </w:pPr>
      <w:r w:rsidRPr="00F020DC">
        <w:rPr>
          <w:rFonts w:eastAsia="Roboto" w:cstheme="minorHAnsi"/>
          <w:b/>
          <w:bCs/>
          <w:sz w:val="24"/>
          <w:szCs w:val="24"/>
          <w:lang w:val="en"/>
        </w:rPr>
        <w:t xml:space="preserve">Unit test screenshot: </w:t>
      </w:r>
    </w:p>
    <w:p w14:paraId="41EC6C5D" w14:textId="77777777" w:rsidR="006C367A" w:rsidRPr="00CD50E3" w:rsidRDefault="006C367A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 w:rsidRPr="00CD50E3">
        <w:rPr>
          <w:rFonts w:cstheme="minorHAnsi"/>
          <w:noProof/>
          <w:sz w:val="24"/>
          <w:szCs w:val="24"/>
          <w:lang w:val="en-AU" w:eastAsia="en-AU"/>
        </w:rPr>
        <w:drawing>
          <wp:inline distT="0" distB="0" distL="0" distR="0" wp14:anchorId="2EB94C47" wp14:editId="18857683">
            <wp:extent cx="4438650" cy="1076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87560" cy="10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53633" w14:textId="77777777" w:rsidR="006C367A" w:rsidRPr="00CD50E3" w:rsidRDefault="006C367A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6D1D2FEC" w14:textId="77777777" w:rsidR="006C367A" w:rsidRPr="003F2D32" w:rsidRDefault="006C367A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color w:val="333333"/>
          <w:sz w:val="24"/>
          <w:szCs w:val="24"/>
          <w:lang w:val="en"/>
        </w:rPr>
      </w:pPr>
      <w:r w:rsidRPr="003F2D32">
        <w:rPr>
          <w:rFonts w:eastAsia="Roboto" w:cstheme="minorHAnsi"/>
          <w:b/>
          <w:color w:val="333333"/>
          <w:sz w:val="24"/>
          <w:szCs w:val="24"/>
          <w:lang w:val="en"/>
        </w:rPr>
        <w:t xml:space="preserve">Unit test </w:t>
      </w:r>
      <w:r w:rsidR="00CD50E3" w:rsidRPr="003F2D32">
        <w:rPr>
          <w:rFonts w:eastAsia="Roboto" w:cstheme="minorHAnsi"/>
          <w:b/>
          <w:color w:val="333333"/>
          <w:sz w:val="24"/>
          <w:szCs w:val="24"/>
          <w:lang w:val="en"/>
        </w:rPr>
        <w:t>result:</w:t>
      </w:r>
    </w:p>
    <w:p w14:paraId="6D8D2E37" w14:textId="77777777" w:rsidR="006746C0" w:rsidRPr="00CD50E3" w:rsidRDefault="006746C0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 w:rsidRPr="00CD50E3">
        <w:rPr>
          <w:rFonts w:eastAsia="Roboto" w:cstheme="minorHAnsi"/>
          <w:noProof/>
          <w:color w:val="333333"/>
          <w:sz w:val="24"/>
          <w:szCs w:val="24"/>
          <w:lang w:val="en-AU" w:eastAsia="en-AU"/>
        </w:rPr>
        <w:drawing>
          <wp:inline distT="114300" distB="114300" distL="114300" distR="114300" wp14:anchorId="1D086DBA" wp14:editId="4222D246">
            <wp:extent cx="4505325" cy="1028700"/>
            <wp:effectExtent l="0" t="0" r="9525" b="0"/>
            <wp:docPr id="1" name="image39.png" descr="Screenshot from 2017-10-12 01-15-0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 descr="Screenshot from 2017-10-12 01-15-09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028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162C7D" w14:textId="77777777" w:rsidR="00BD256B" w:rsidRDefault="00BD256B" w:rsidP="001135B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12B6AF05" w14:textId="77777777" w:rsidR="00F020DC" w:rsidRPr="009B59D0" w:rsidRDefault="00F020DC" w:rsidP="00F020DC">
      <w:pPr>
        <w:spacing w:line="360" w:lineRule="auto"/>
        <w:rPr>
          <w:rFonts w:eastAsia="Roboto" w:cstheme="minorHAnsi"/>
          <w:b/>
          <w:color w:val="8DB3E2" w:themeColor="text2" w:themeTint="66"/>
          <w:sz w:val="24"/>
          <w:szCs w:val="24"/>
        </w:rPr>
      </w:pPr>
      <w:r w:rsidRPr="00CD50E3">
        <w:rPr>
          <w:rFonts w:cstheme="minorHAnsi"/>
          <w:sz w:val="24"/>
          <w:szCs w:val="24"/>
        </w:rPr>
        <w:t xml:space="preserve">This bug exists because of the error in the </w:t>
      </w:r>
      <w:r w:rsidRPr="009B59D0">
        <w:rPr>
          <w:rFonts w:cstheme="minorHAnsi"/>
          <w:color w:val="8DB3E2" w:themeColor="text2" w:themeTint="66"/>
          <w:sz w:val="24"/>
          <w:szCs w:val="24"/>
        </w:rPr>
        <w:t>……</w:t>
      </w:r>
      <w:proofErr w:type="gramStart"/>
      <w:r w:rsidRPr="009B59D0">
        <w:rPr>
          <w:rFonts w:cstheme="minorHAnsi"/>
          <w:color w:val="8DB3E2" w:themeColor="text2" w:themeTint="66"/>
          <w:sz w:val="24"/>
          <w:szCs w:val="24"/>
        </w:rPr>
        <w:t>…..</w:t>
      </w:r>
      <w:proofErr w:type="gramEnd"/>
    </w:p>
    <w:p w14:paraId="5C32DE3A" w14:textId="77777777" w:rsidR="006746C0" w:rsidRPr="00CD50E3" w:rsidRDefault="006746C0" w:rsidP="006746C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01652853" w14:textId="77777777" w:rsidR="00F020DC" w:rsidRDefault="00F020DC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14:paraId="268446CA" w14:textId="20C8A2F0" w:rsidR="006746C0" w:rsidRDefault="009B59D0" w:rsidP="009B59D0">
      <w:pPr>
        <w:rPr>
          <w:rFonts w:cstheme="minorHAnsi"/>
          <w:b/>
          <w:color w:val="8DB3E2" w:themeColor="text2" w:themeTint="66"/>
          <w:sz w:val="24"/>
          <w:szCs w:val="24"/>
        </w:rPr>
      </w:pPr>
      <w:r w:rsidRPr="003F2D32">
        <w:rPr>
          <w:rFonts w:cstheme="minorHAnsi"/>
          <w:b/>
          <w:sz w:val="24"/>
          <w:szCs w:val="24"/>
        </w:rPr>
        <w:lastRenderedPageBreak/>
        <w:t xml:space="preserve">BUG </w:t>
      </w:r>
      <w:r>
        <w:rPr>
          <w:rFonts w:cstheme="minorHAnsi"/>
          <w:b/>
          <w:sz w:val="24"/>
          <w:szCs w:val="24"/>
        </w:rPr>
        <w:t>2</w:t>
      </w:r>
      <w:r w:rsidRPr="003F2D32">
        <w:rPr>
          <w:rFonts w:cstheme="minorHAnsi"/>
          <w:b/>
          <w:sz w:val="24"/>
          <w:szCs w:val="24"/>
        </w:rPr>
        <w:t xml:space="preserve">: </w:t>
      </w:r>
      <w:r w:rsidRPr="009B59D0">
        <w:rPr>
          <w:rFonts w:cstheme="minorHAnsi"/>
          <w:b/>
          <w:color w:val="8DB3E2" w:themeColor="text2" w:themeTint="66"/>
          <w:sz w:val="24"/>
          <w:szCs w:val="24"/>
        </w:rPr>
        <w:t>Player loses double their bet when they lose.</w:t>
      </w:r>
    </w:p>
    <w:p w14:paraId="2705CFA2" w14:textId="74503B77" w:rsidR="009B59D0" w:rsidRPr="00F020DC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sz w:val="24"/>
          <w:szCs w:val="24"/>
          <w:lang w:val="en"/>
        </w:rPr>
      </w:pPr>
      <w:r w:rsidRPr="00F020DC">
        <w:rPr>
          <w:rFonts w:eastAsia="Roboto" w:cstheme="minorHAnsi"/>
          <w:b/>
          <w:bCs/>
          <w:sz w:val="24"/>
          <w:szCs w:val="24"/>
          <w:lang w:val="en"/>
        </w:rPr>
        <w:t xml:space="preserve">Unit test screenshot: </w:t>
      </w:r>
    </w:p>
    <w:p w14:paraId="5542C773" w14:textId="77777777" w:rsidR="009B59D0" w:rsidRPr="00CD50E3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 w:rsidRPr="00CD50E3">
        <w:rPr>
          <w:rFonts w:cstheme="minorHAnsi"/>
          <w:noProof/>
          <w:sz w:val="24"/>
          <w:szCs w:val="24"/>
          <w:lang w:val="en-AU" w:eastAsia="en-AU"/>
        </w:rPr>
        <w:drawing>
          <wp:inline distT="0" distB="0" distL="0" distR="0" wp14:anchorId="60038D45" wp14:editId="034F7F57">
            <wp:extent cx="4438650" cy="10763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87560" cy="10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A7811" w14:textId="77777777" w:rsidR="009B59D0" w:rsidRPr="00CD50E3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</w:p>
    <w:p w14:paraId="270D1698" w14:textId="77777777" w:rsidR="009B59D0" w:rsidRPr="003F2D32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color w:val="333333"/>
          <w:sz w:val="24"/>
          <w:szCs w:val="24"/>
          <w:lang w:val="en"/>
        </w:rPr>
      </w:pPr>
      <w:r w:rsidRPr="003F2D32">
        <w:rPr>
          <w:rFonts w:eastAsia="Roboto" w:cstheme="minorHAnsi"/>
          <w:b/>
          <w:color w:val="333333"/>
          <w:sz w:val="24"/>
          <w:szCs w:val="24"/>
          <w:lang w:val="en"/>
        </w:rPr>
        <w:t>Unit test result:</w:t>
      </w:r>
    </w:p>
    <w:p w14:paraId="3C2886C8" w14:textId="77777777" w:rsidR="009B59D0" w:rsidRPr="00CD50E3" w:rsidRDefault="009B59D0" w:rsidP="009B59D0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 w:rsidRPr="00CD50E3">
        <w:rPr>
          <w:rFonts w:eastAsia="Roboto" w:cstheme="minorHAnsi"/>
          <w:noProof/>
          <w:color w:val="333333"/>
          <w:sz w:val="24"/>
          <w:szCs w:val="24"/>
          <w:lang w:val="en-AU" w:eastAsia="en-AU"/>
        </w:rPr>
        <w:drawing>
          <wp:inline distT="114300" distB="114300" distL="114300" distR="114300" wp14:anchorId="1BD4D5F8" wp14:editId="4F2148C3">
            <wp:extent cx="4505325" cy="1028700"/>
            <wp:effectExtent l="0" t="0" r="9525" b="0"/>
            <wp:docPr id="5" name="image39.png" descr="Screenshot from 2017-10-12 01-15-0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 descr="Screenshot from 2017-10-12 01-15-09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028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651DE6" w14:textId="77777777" w:rsidR="00F020DC" w:rsidRPr="009B59D0" w:rsidRDefault="00F020DC" w:rsidP="00F020DC">
      <w:pPr>
        <w:spacing w:line="360" w:lineRule="auto"/>
        <w:rPr>
          <w:rFonts w:eastAsia="Roboto" w:cstheme="minorHAnsi"/>
          <w:b/>
          <w:color w:val="8DB3E2" w:themeColor="text2" w:themeTint="66"/>
          <w:sz w:val="24"/>
          <w:szCs w:val="24"/>
        </w:rPr>
      </w:pPr>
      <w:r w:rsidRPr="00CD50E3">
        <w:rPr>
          <w:rFonts w:cstheme="minorHAnsi"/>
          <w:sz w:val="24"/>
          <w:szCs w:val="24"/>
        </w:rPr>
        <w:t xml:space="preserve">This bug exists because of the error in the </w:t>
      </w:r>
      <w:r w:rsidRPr="009B59D0">
        <w:rPr>
          <w:rFonts w:cstheme="minorHAnsi"/>
          <w:color w:val="8DB3E2" w:themeColor="text2" w:themeTint="66"/>
          <w:sz w:val="24"/>
          <w:szCs w:val="24"/>
        </w:rPr>
        <w:t>……</w:t>
      </w:r>
      <w:proofErr w:type="gramStart"/>
      <w:r w:rsidRPr="009B59D0">
        <w:rPr>
          <w:rFonts w:cstheme="minorHAnsi"/>
          <w:color w:val="8DB3E2" w:themeColor="text2" w:themeTint="66"/>
          <w:sz w:val="24"/>
          <w:szCs w:val="24"/>
        </w:rPr>
        <w:t>…..</w:t>
      </w:r>
      <w:proofErr w:type="gramEnd"/>
    </w:p>
    <w:p w14:paraId="3835BB39" w14:textId="753A7E13" w:rsidR="001D154D" w:rsidRDefault="001D154D" w:rsidP="00BD256B"/>
    <w:p w14:paraId="1C2E8B7E" w14:textId="77777777" w:rsidR="00F020DC" w:rsidRDefault="00F020DC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</w:p>
    <w:p w14:paraId="2B7412C7" w14:textId="45064269" w:rsidR="003F2D32" w:rsidRPr="00E92662" w:rsidRDefault="001135BE" w:rsidP="001135BE">
      <w:pPr>
        <w:shd w:val="clear" w:color="auto" w:fill="FFFFFF" w:themeFill="background1"/>
        <w:rPr>
          <w:b/>
          <w:bCs/>
          <w:sz w:val="32"/>
          <w:szCs w:val="32"/>
          <w:u w:val="single"/>
        </w:rPr>
      </w:pPr>
      <w:r w:rsidRPr="00E92662">
        <w:rPr>
          <w:b/>
          <w:bCs/>
          <w:sz w:val="32"/>
          <w:szCs w:val="32"/>
          <w:u w:val="single"/>
        </w:rPr>
        <w:lastRenderedPageBreak/>
        <w:t xml:space="preserve">Task 3: </w:t>
      </w:r>
      <w:r w:rsidR="001D154D" w:rsidRPr="00E92662">
        <w:rPr>
          <w:b/>
          <w:bCs/>
          <w:sz w:val="32"/>
          <w:szCs w:val="32"/>
          <w:u w:val="single"/>
        </w:rPr>
        <w:t>Tracing</w:t>
      </w:r>
    </w:p>
    <w:p w14:paraId="0CAEF745" w14:textId="52655087" w:rsidR="001D154D" w:rsidRPr="009B59D0" w:rsidRDefault="001D154D" w:rsidP="001D154D">
      <w:pPr>
        <w:pStyle w:val="indent1"/>
        <w:numPr>
          <w:ilvl w:val="0"/>
          <w:numId w:val="3"/>
        </w:numPr>
        <w:rPr>
          <w:color w:val="8DB3E2" w:themeColor="text2" w:themeTint="66"/>
        </w:rPr>
      </w:pPr>
      <w:r w:rsidRPr="009B59D0">
        <w:rPr>
          <w:color w:val="8DB3E2" w:themeColor="text2" w:themeTint="66"/>
        </w:rPr>
        <w:t>For each of the reported bugs, trace back through the program’s dependences from the point of failure to find the origin of the bug. Use a sequence of hypotheses and tests to support this search and document this sequence in a debugging log.</w:t>
      </w:r>
    </w:p>
    <w:p w14:paraId="2F50C924" w14:textId="77777777" w:rsidR="001D154D" w:rsidRPr="009B59D0" w:rsidRDefault="001D154D" w:rsidP="001D154D">
      <w:pPr>
        <w:pStyle w:val="indent1"/>
        <w:numPr>
          <w:ilvl w:val="0"/>
          <w:numId w:val="3"/>
        </w:numPr>
        <w:rPr>
          <w:color w:val="8DB3E2" w:themeColor="text2" w:themeTint="66"/>
        </w:rPr>
      </w:pPr>
      <w:r w:rsidRPr="009B59D0">
        <w:rPr>
          <w:color w:val="8DB3E2" w:themeColor="text2" w:themeTint="66"/>
        </w:rPr>
        <w:t>For each of the reported bugs, demonstrate that before the identified origin, variable values are ‘sane’ and that after the origin, at least one value is ‘infected’.</w:t>
      </w:r>
    </w:p>
    <w:p w14:paraId="494130F6" w14:textId="77777777" w:rsidR="001D154D" w:rsidRPr="009B59D0" w:rsidRDefault="001D154D" w:rsidP="001D154D">
      <w:pPr>
        <w:pStyle w:val="indent1"/>
        <w:numPr>
          <w:ilvl w:val="0"/>
          <w:numId w:val="3"/>
        </w:numPr>
        <w:rPr>
          <w:color w:val="8DB3E2" w:themeColor="text2" w:themeTint="66"/>
        </w:rPr>
      </w:pPr>
      <w:r w:rsidRPr="009B59D0">
        <w:rPr>
          <w:color w:val="8DB3E2" w:themeColor="text2" w:themeTint="66"/>
        </w:rPr>
        <w:t>Record screenshots demonstrating the origin of the bug.</w:t>
      </w:r>
    </w:p>
    <w:tbl>
      <w:tblPr>
        <w:tblStyle w:val="TableGrid"/>
        <w:tblpPr w:leftFromText="180" w:rightFromText="180" w:vertAnchor="page" w:horzAnchor="margin" w:tblpXSpec="center" w:tblpY="4411"/>
        <w:tblW w:w="11515" w:type="dxa"/>
        <w:tblLayout w:type="fixed"/>
        <w:tblLook w:val="04A0" w:firstRow="1" w:lastRow="0" w:firstColumn="1" w:lastColumn="0" w:noHBand="0" w:noVBand="1"/>
      </w:tblPr>
      <w:tblGrid>
        <w:gridCol w:w="914"/>
        <w:gridCol w:w="1423"/>
        <w:gridCol w:w="2373"/>
        <w:gridCol w:w="2665"/>
        <w:gridCol w:w="2700"/>
        <w:gridCol w:w="1440"/>
      </w:tblGrid>
      <w:tr w:rsidR="00B77C4E" w:rsidRPr="006A408C" w14:paraId="661CBEA6" w14:textId="2473A70D" w:rsidTr="00B77C4E">
        <w:trPr>
          <w:trHeight w:val="440"/>
        </w:trPr>
        <w:tc>
          <w:tcPr>
            <w:tcW w:w="914" w:type="dxa"/>
          </w:tcPr>
          <w:p w14:paraId="6F7F8D40" w14:textId="5534B5F0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 xml:space="preserve">Bug </w:t>
            </w:r>
            <w:r w:rsidR="009B59D0">
              <w:rPr>
                <w:rFonts w:cstheme="minorHAnsi"/>
                <w:sz w:val="24"/>
                <w:szCs w:val="24"/>
              </w:rPr>
              <w:t>n</w:t>
            </w:r>
            <w:r w:rsidRPr="006A408C">
              <w:rPr>
                <w:rFonts w:cstheme="minorHAnsi"/>
                <w:sz w:val="24"/>
                <w:szCs w:val="24"/>
              </w:rPr>
              <w:t>o</w:t>
            </w:r>
          </w:p>
        </w:tc>
        <w:tc>
          <w:tcPr>
            <w:tcW w:w="1423" w:type="dxa"/>
          </w:tcPr>
          <w:p w14:paraId="0B5ACFDB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73" w:type="dxa"/>
          </w:tcPr>
          <w:p w14:paraId="35E4C4EC" w14:textId="3C2EA20F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Origin</w:t>
            </w:r>
            <w:r w:rsidR="00BD256B">
              <w:rPr>
                <w:rFonts w:cstheme="minorHAnsi"/>
                <w:sz w:val="24"/>
                <w:szCs w:val="24"/>
              </w:rPr>
              <w:t>/</w:t>
            </w:r>
            <w:r w:rsidR="00BD256B">
              <w:t xml:space="preserve"> variables infected</w:t>
            </w:r>
          </w:p>
        </w:tc>
        <w:tc>
          <w:tcPr>
            <w:tcW w:w="2665" w:type="dxa"/>
          </w:tcPr>
          <w:p w14:paraId="24636CB3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Tracing Dependencies</w:t>
            </w:r>
          </w:p>
        </w:tc>
        <w:tc>
          <w:tcPr>
            <w:tcW w:w="2700" w:type="dxa"/>
          </w:tcPr>
          <w:p w14:paraId="154DD623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 w:rsidRPr="006A408C">
              <w:rPr>
                <w:rFonts w:cstheme="minorHAnsi"/>
                <w:sz w:val="24"/>
                <w:szCs w:val="24"/>
              </w:rPr>
              <w:t>Hypothesis</w:t>
            </w:r>
          </w:p>
        </w:tc>
        <w:tc>
          <w:tcPr>
            <w:tcW w:w="1440" w:type="dxa"/>
          </w:tcPr>
          <w:p w14:paraId="03DC509A" w14:textId="03CF9E30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>
              <w:t>Screenshot #</w:t>
            </w:r>
          </w:p>
        </w:tc>
      </w:tr>
      <w:tr w:rsidR="00B77C4E" w:rsidRPr="006A408C" w14:paraId="3F1EFD00" w14:textId="360CE43C" w:rsidTr="00B77C4E">
        <w:trPr>
          <w:trHeight w:val="2439"/>
        </w:trPr>
        <w:tc>
          <w:tcPr>
            <w:tcW w:w="914" w:type="dxa"/>
          </w:tcPr>
          <w:p w14:paraId="77CAE082" w14:textId="267E7366" w:rsidR="00B77C4E" w:rsidRPr="006A408C" w:rsidRDefault="009B59D0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423" w:type="dxa"/>
          </w:tcPr>
          <w:p w14:paraId="3D13E53F" w14:textId="396439F4" w:rsidR="00B77C4E" w:rsidRPr="006A408C" w:rsidRDefault="009B59D0" w:rsidP="00B77C4E">
            <w:pPr>
              <w:rPr>
                <w:rFonts w:cstheme="minorHAnsi"/>
                <w:sz w:val="24"/>
                <w:szCs w:val="24"/>
              </w:rPr>
            </w:pPr>
            <w:r w:rsidRPr="009B59D0">
              <w:rPr>
                <w:rFonts w:cstheme="minorHAnsi"/>
                <w:sz w:val="24"/>
                <w:szCs w:val="24"/>
              </w:rPr>
              <w:t>All service charges are reported as $0.00 when checking out</w:t>
            </w:r>
            <w:r w:rsidRPr="009B59D0">
              <w:rPr>
                <w:rFonts w:cstheme="minorHAnsi"/>
                <w:sz w:val="24"/>
                <w:szCs w:val="24"/>
              </w:rPr>
              <w:t xml:space="preserve"> </w:t>
            </w:r>
            <w:r w:rsidR="00963CA7" w:rsidRPr="005B5D48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373" w:type="dxa"/>
          </w:tcPr>
          <w:p w14:paraId="3F4E6BD7" w14:textId="77777777" w:rsidR="00B77C4E" w:rsidRPr="001D154D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1D154D">
              <w:rPr>
                <w:rFonts w:cstheme="minorHAnsi"/>
                <w:sz w:val="24"/>
                <w:szCs w:val="24"/>
              </w:rPr>
              <w:t>Error:</w:t>
            </w:r>
          </w:p>
          <w:p w14:paraId="3E8BFBA9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 w:rsidRPr="00C83D18"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 xml:space="preserve">public </w:t>
            </w:r>
            <w:r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>…</w:t>
            </w:r>
            <w:r w:rsidRPr="00C83D18"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() {</w:t>
            </w:r>
          </w:p>
          <w:p w14:paraId="1B425318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…..</w:t>
            </w:r>
          </w:p>
          <w:p w14:paraId="4C7C3307" w14:textId="50042436" w:rsidR="00B77C4E" w:rsidRPr="00B77C4E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 w:rsidRPr="00C83D18"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}</w:t>
            </w:r>
          </w:p>
        </w:tc>
        <w:tc>
          <w:tcPr>
            <w:tcW w:w="2665" w:type="dxa"/>
          </w:tcPr>
          <w:p w14:paraId="53BE637E" w14:textId="32DE9E6F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1EBE7527" w14:textId="055BD5E8" w:rsidR="00963CA7" w:rsidRDefault="00963CA7" w:rsidP="00963CA7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H0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var Y is reported incorrectly</w:t>
            </w:r>
          </w:p>
          <w:p w14:paraId="0BA10D66" w14:textId="25B07600" w:rsidR="00963CA7" w:rsidRDefault="00963CA7" w:rsidP="00963CA7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T0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set a breakpoint at line XX, visually inspect </w:t>
            </w:r>
            <w:proofErr w:type="spellStart"/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varY</w:t>
            </w:r>
            <w:proofErr w:type="spellEnd"/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value before output.</w:t>
            </w:r>
          </w:p>
          <w:p w14:paraId="3C8BA652" w14:textId="501AE867" w:rsidR="00963CA7" w:rsidRDefault="00963CA7" w:rsidP="00963CA7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Result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0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H0 false: </w:t>
            </w:r>
            <w:proofErr w:type="spellStart"/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varY</w:t>
            </w:r>
            <w:proofErr w:type="spellEnd"/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is reported correctly.</w:t>
            </w:r>
          </w:p>
          <w:p w14:paraId="4AC693C0" w14:textId="51FAD4B1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79CA5CB" w14:textId="1D289695" w:rsidR="00B77C4E" w:rsidRDefault="00B77C4E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B77C4E" w:rsidRPr="006A408C" w14:paraId="72971E31" w14:textId="3F9127F9" w:rsidTr="00B77C4E">
        <w:trPr>
          <w:trHeight w:val="2439"/>
        </w:trPr>
        <w:tc>
          <w:tcPr>
            <w:tcW w:w="914" w:type="dxa"/>
          </w:tcPr>
          <w:p w14:paraId="5704F78D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23" w:type="dxa"/>
          </w:tcPr>
          <w:p w14:paraId="7499D2FB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73" w:type="dxa"/>
          </w:tcPr>
          <w:p w14:paraId="3C0DDA5F" w14:textId="77777777" w:rsidR="00B77C4E" w:rsidRPr="001D154D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  <w:r w:rsidRPr="001D154D">
              <w:rPr>
                <w:rFonts w:cstheme="minorHAnsi"/>
                <w:sz w:val="24"/>
                <w:szCs w:val="24"/>
              </w:rPr>
              <w:t>Error:</w:t>
            </w:r>
          </w:p>
          <w:p w14:paraId="7A7F5396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 w:rsidRPr="00C83D18"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 xml:space="preserve">public </w:t>
            </w:r>
            <w:r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>…</w:t>
            </w:r>
            <w:r w:rsidRPr="00C83D18"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() {</w:t>
            </w:r>
          </w:p>
          <w:p w14:paraId="01B6A2F9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…..</w:t>
            </w:r>
          </w:p>
          <w:p w14:paraId="5696D923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 w:rsidRPr="00C83D18"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}</w:t>
            </w:r>
          </w:p>
          <w:p w14:paraId="7414F3C6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</w:p>
          <w:p w14:paraId="62D8DE86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fter fix the error</w:t>
            </w:r>
            <w:r w:rsidRPr="006A408C">
              <w:rPr>
                <w:rFonts w:cstheme="minorHAnsi"/>
                <w:sz w:val="24"/>
                <w:szCs w:val="24"/>
              </w:rPr>
              <w:t>:</w:t>
            </w:r>
          </w:p>
          <w:p w14:paraId="34DDB497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 w:rsidRPr="00C83D18"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 xml:space="preserve">public </w:t>
            </w:r>
            <w:proofErr w:type="gramStart"/>
            <w:r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>…..</w:t>
            </w:r>
            <w:proofErr w:type="gramEnd"/>
            <w:r w:rsidRPr="00C83D18"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 xml:space="preserve"> </w:t>
            </w:r>
            <w:r w:rsidRPr="00C83D18"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() {</w:t>
            </w:r>
          </w:p>
          <w:p w14:paraId="3865CCA3" w14:textId="77777777" w:rsidR="00B77C4E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</w:pPr>
            <w:r w:rsidRPr="00C83D18"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 xml:space="preserve">   </w:t>
            </w:r>
            <w:r>
              <w:rPr>
                <w:rFonts w:eastAsia="Roboto" w:cstheme="minorHAnsi"/>
                <w:b/>
                <w:color w:val="000080"/>
                <w:sz w:val="24"/>
                <w:szCs w:val="24"/>
                <w:highlight w:val="white"/>
                <w:lang w:val="en"/>
              </w:rPr>
              <w:t>….</w:t>
            </w:r>
          </w:p>
          <w:p w14:paraId="34686381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 xml:space="preserve">    ……</w:t>
            </w:r>
          </w:p>
          <w:p w14:paraId="23BE20FC" w14:textId="77777777" w:rsidR="00B77C4E" w:rsidRPr="00C83D18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</w:pPr>
            <w:r w:rsidRPr="00C83D18">
              <w:rPr>
                <w:rFonts w:eastAsia="Roboto" w:cstheme="minorHAnsi"/>
                <w:color w:val="333333"/>
                <w:sz w:val="24"/>
                <w:szCs w:val="24"/>
                <w:highlight w:val="white"/>
                <w:lang w:val="en"/>
              </w:rPr>
              <w:t>}</w:t>
            </w:r>
          </w:p>
          <w:p w14:paraId="4C3FE390" w14:textId="77777777" w:rsidR="00B77C4E" w:rsidRPr="001D154D" w:rsidRDefault="00B77C4E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65" w:type="dxa"/>
          </w:tcPr>
          <w:p w14:paraId="4A09F93B" w14:textId="77777777" w:rsidR="00B77C4E" w:rsidRPr="006A408C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785EC02C" w14:textId="2B2D84DA" w:rsidR="00DB6ECB" w:rsidRDefault="00DB6ECB" w:rsidP="00DB6ECB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</w:p>
          <w:p w14:paraId="67AD8359" w14:textId="64314AE2" w:rsidR="009B59D0" w:rsidRDefault="009B59D0" w:rsidP="009B59D0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H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1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var 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Z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is reported incorrectly</w:t>
            </w:r>
          </w:p>
          <w:p w14:paraId="0694EDC3" w14:textId="7477F880" w:rsidR="009B59D0" w:rsidRDefault="009B59D0" w:rsidP="009B59D0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T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1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set a breakpoint at line X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Z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, visually inspect var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Z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value before output.</w:t>
            </w:r>
          </w:p>
          <w:p w14:paraId="1A72120E" w14:textId="3B11D80B" w:rsidR="009B59D0" w:rsidRDefault="009B59D0" w:rsidP="009B59D0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Result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1</w:t>
            </w:r>
            <w:r w:rsidRPr="00DB6ECB">
              <w:rPr>
                <w:rFonts w:ascii="Georgia" w:eastAsia="Times New Roman" w:hAnsi="Georgia" w:cs="Times New Roman"/>
                <w:color w:val="000000"/>
                <w:kern w:val="36"/>
                <w:highlight w:val="yellow"/>
                <w:lang w:val="en" w:eastAsia="en-GB"/>
              </w:rPr>
              <w:t>: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H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1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TRUE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>: var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Z</w:t>
            </w:r>
            <w: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  <w:t xml:space="preserve"> is reported incorrectly.</w:t>
            </w:r>
          </w:p>
          <w:p w14:paraId="7BAB382D" w14:textId="386781B4" w:rsidR="00B77C4E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40" w:type="dxa"/>
          </w:tcPr>
          <w:p w14:paraId="37456042" w14:textId="37114C42" w:rsidR="00B77C4E" w:rsidRDefault="00B77C4E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  <w:p w14:paraId="3EB76362" w14:textId="20BAEDC3" w:rsidR="00B77C4E" w:rsidRDefault="00B77C4E" w:rsidP="00B77C4E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B59D0" w:rsidRPr="006A408C" w14:paraId="10D3BE16" w14:textId="77777777" w:rsidTr="00B77C4E">
        <w:trPr>
          <w:trHeight w:val="2439"/>
        </w:trPr>
        <w:tc>
          <w:tcPr>
            <w:tcW w:w="914" w:type="dxa"/>
          </w:tcPr>
          <w:p w14:paraId="5C45335C" w14:textId="263004CC" w:rsidR="009B59D0" w:rsidRPr="006A408C" w:rsidRDefault="009B59D0" w:rsidP="00B77C4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423" w:type="dxa"/>
          </w:tcPr>
          <w:p w14:paraId="65D037BF" w14:textId="41F85000" w:rsidR="009B59D0" w:rsidRPr="006A408C" w:rsidRDefault="009B59D0" w:rsidP="00B77C4E">
            <w:pPr>
              <w:rPr>
                <w:rFonts w:cstheme="minorHAnsi"/>
                <w:sz w:val="24"/>
                <w:szCs w:val="24"/>
              </w:rPr>
            </w:pPr>
            <w:r w:rsidRPr="009B59D0">
              <w:rPr>
                <w:rFonts w:cstheme="minorHAnsi"/>
                <w:sz w:val="24"/>
                <w:szCs w:val="24"/>
              </w:rPr>
              <w:t>Player loses double their bet when they lose</w:t>
            </w:r>
          </w:p>
        </w:tc>
        <w:tc>
          <w:tcPr>
            <w:tcW w:w="2373" w:type="dxa"/>
          </w:tcPr>
          <w:p w14:paraId="7FF786BB" w14:textId="77777777" w:rsidR="009B59D0" w:rsidRPr="001D154D" w:rsidRDefault="009B59D0" w:rsidP="00B77C4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665" w:type="dxa"/>
          </w:tcPr>
          <w:p w14:paraId="55F8A6CC" w14:textId="77777777" w:rsidR="009B59D0" w:rsidRPr="006A408C" w:rsidRDefault="009B59D0" w:rsidP="00B77C4E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00" w:type="dxa"/>
          </w:tcPr>
          <w:p w14:paraId="3F23CB7B" w14:textId="77777777" w:rsidR="009B59D0" w:rsidRDefault="009B59D0" w:rsidP="00DB6ECB">
            <w:pPr>
              <w:rPr>
                <w:rFonts w:ascii="Georgia" w:eastAsia="Times New Roman" w:hAnsi="Georgia" w:cs="Times New Roman"/>
                <w:color w:val="000000"/>
                <w:kern w:val="36"/>
                <w:lang w:val="en" w:eastAsia="en-GB"/>
              </w:rPr>
            </w:pPr>
          </w:p>
        </w:tc>
        <w:tc>
          <w:tcPr>
            <w:tcW w:w="1440" w:type="dxa"/>
          </w:tcPr>
          <w:p w14:paraId="5B4212B0" w14:textId="77777777" w:rsidR="009B59D0" w:rsidRDefault="009B59D0" w:rsidP="00B77C4E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0E1434C6" w14:textId="77777777" w:rsidR="001D154D" w:rsidRDefault="001D154D" w:rsidP="003F2D32">
      <w:pPr>
        <w:rPr>
          <w:rFonts w:cstheme="minorHAnsi"/>
          <w:sz w:val="24"/>
          <w:szCs w:val="24"/>
        </w:rPr>
      </w:pPr>
    </w:p>
    <w:p w14:paraId="0AE3DB8A" w14:textId="77777777" w:rsidR="001D154D" w:rsidRDefault="001D154D" w:rsidP="003F2D32">
      <w:pPr>
        <w:rPr>
          <w:rFonts w:cstheme="minorHAnsi"/>
          <w:sz w:val="24"/>
          <w:szCs w:val="24"/>
        </w:rPr>
      </w:pPr>
    </w:p>
    <w:p w14:paraId="15296362" w14:textId="77777777" w:rsidR="001D154D" w:rsidRDefault="001D154D" w:rsidP="003F2D32">
      <w:pPr>
        <w:rPr>
          <w:rFonts w:cstheme="minorHAnsi"/>
          <w:sz w:val="24"/>
          <w:szCs w:val="24"/>
        </w:rPr>
      </w:pPr>
    </w:p>
    <w:p w14:paraId="3BEF7F93" w14:textId="6E21E9D6" w:rsidR="003F2D32" w:rsidRDefault="009B59D0" w:rsidP="009B59D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  <w:r w:rsidR="00B77C4E" w:rsidRPr="00E92662">
        <w:rPr>
          <w:b/>
          <w:bCs/>
          <w:sz w:val="32"/>
          <w:szCs w:val="32"/>
          <w:u w:val="single"/>
        </w:rPr>
        <w:lastRenderedPageBreak/>
        <w:t>Task 4: Resolution</w:t>
      </w:r>
    </w:p>
    <w:p w14:paraId="4E39C410" w14:textId="77777777" w:rsidR="00E92662" w:rsidRPr="009B59D0" w:rsidRDefault="00E92662" w:rsidP="00E9266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</w:pPr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>For each of the reported bugs, correct the bug.</w:t>
      </w:r>
    </w:p>
    <w:p w14:paraId="1923826A" w14:textId="77777777" w:rsidR="00E92662" w:rsidRPr="009B59D0" w:rsidRDefault="00E92662" w:rsidP="00E9266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</w:pPr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>Commit the corrected code to version control.</w:t>
      </w:r>
    </w:p>
    <w:p w14:paraId="024EE5DE" w14:textId="77777777" w:rsidR="00E92662" w:rsidRPr="009B59D0" w:rsidRDefault="00E92662" w:rsidP="00E9266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</w:pPr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 xml:space="preserve">Record output listings from your automated test demonstrating that the buggy </w:t>
      </w:r>
      <w:proofErr w:type="spellStart"/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>behaviour</w:t>
      </w:r>
      <w:proofErr w:type="spellEnd"/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 xml:space="preserve"> has been eliminated.</w:t>
      </w:r>
    </w:p>
    <w:p w14:paraId="27D52275" w14:textId="77777777" w:rsidR="00E92662" w:rsidRPr="009B59D0" w:rsidRDefault="00E92662" w:rsidP="00E9266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</w:pPr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 xml:space="preserve">Carry out the user test case with the specified data and show that the buggy </w:t>
      </w:r>
      <w:proofErr w:type="spellStart"/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>behaviour</w:t>
      </w:r>
      <w:proofErr w:type="spellEnd"/>
      <w:r w:rsidRPr="009B59D0">
        <w:rPr>
          <w:rFonts w:ascii="Times New Roman" w:eastAsia="Times New Roman" w:hAnsi="Times New Roman" w:cs="Times New Roman"/>
          <w:color w:val="8DB3E2" w:themeColor="text2" w:themeTint="66"/>
          <w:sz w:val="24"/>
          <w:szCs w:val="24"/>
        </w:rPr>
        <w:t xml:space="preserve"> has been eliminated.</w:t>
      </w:r>
    </w:p>
    <w:p w14:paraId="6DFDEF55" w14:textId="3F38D022" w:rsidR="003F2D32" w:rsidRDefault="003F2D32" w:rsidP="003F2D32">
      <w:pPr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 xml:space="preserve">Bug 1: </w:t>
      </w:r>
    </w:p>
    <w:p w14:paraId="5F06CB1A" w14:textId="77777777" w:rsidR="00F020DC" w:rsidRDefault="00F020DC" w:rsidP="00F020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color w:val="333333"/>
          <w:sz w:val="24"/>
          <w:szCs w:val="24"/>
          <w:lang w:val="en"/>
        </w:rPr>
      </w:pPr>
      <w:r w:rsidRPr="00CD50E3">
        <w:rPr>
          <w:rFonts w:eastAsia="Roboto" w:cstheme="minorHAnsi"/>
          <w:color w:val="333333"/>
          <w:sz w:val="24"/>
          <w:szCs w:val="24"/>
          <w:lang w:val="en"/>
        </w:rPr>
        <w:t xml:space="preserve">To fix this problem we </w:t>
      </w:r>
      <w:proofErr w:type="gramStart"/>
      <w:r w:rsidRPr="00CD50E3">
        <w:rPr>
          <w:rFonts w:eastAsia="Roboto" w:cstheme="minorHAnsi"/>
          <w:color w:val="333333"/>
          <w:sz w:val="24"/>
          <w:szCs w:val="24"/>
          <w:lang w:val="en"/>
        </w:rPr>
        <w:t>have to</w:t>
      </w:r>
      <w:proofErr w:type="gramEnd"/>
      <w:r w:rsidRPr="00CD50E3">
        <w:rPr>
          <w:rFonts w:eastAsia="Roboto" w:cstheme="minorHAnsi"/>
          <w:color w:val="333333"/>
          <w:sz w:val="24"/>
          <w:szCs w:val="24"/>
          <w:lang w:val="en"/>
        </w:rPr>
        <w:t xml:space="preserve"> </w:t>
      </w:r>
      <w:r>
        <w:rPr>
          <w:rFonts w:eastAsia="Roboto" w:cstheme="minorHAnsi"/>
          <w:color w:val="333333"/>
          <w:sz w:val="24"/>
          <w:szCs w:val="24"/>
          <w:lang w:val="en"/>
        </w:rPr>
        <w:t xml:space="preserve">change/add/remove ………. </w:t>
      </w:r>
    </w:p>
    <w:p w14:paraId="039B9E10" w14:textId="77777777" w:rsidR="00F020DC" w:rsidRDefault="00F020DC" w:rsidP="00F020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color w:val="333333"/>
          <w:sz w:val="24"/>
          <w:szCs w:val="24"/>
          <w:lang w:val="en"/>
        </w:rPr>
      </w:pPr>
    </w:p>
    <w:p w14:paraId="066DAE89" w14:textId="22AA8ACD" w:rsidR="00F020DC" w:rsidRDefault="00F020DC" w:rsidP="00F020DC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Roboto" w:cstheme="minorHAnsi"/>
          <w:b/>
          <w:bCs/>
          <w:color w:val="333333"/>
          <w:sz w:val="24"/>
          <w:szCs w:val="24"/>
          <w:lang w:val="en"/>
        </w:rPr>
      </w:pPr>
      <w:r w:rsidRPr="00F020DC">
        <w:rPr>
          <w:rFonts w:eastAsia="Roboto" w:cstheme="minorHAnsi"/>
          <w:b/>
          <w:bCs/>
          <w:color w:val="333333"/>
          <w:sz w:val="24"/>
          <w:szCs w:val="24"/>
          <w:lang w:val="en"/>
        </w:rPr>
        <w:t>The code after fixing the bug:</w:t>
      </w:r>
    </w:p>
    <w:p w14:paraId="3E65381C" w14:textId="77777777" w:rsidR="003F2D32" w:rsidRDefault="003F2D32" w:rsidP="003F2D32">
      <w:pPr>
        <w:rPr>
          <w:rFonts w:cstheme="minorHAnsi"/>
          <w:sz w:val="36"/>
          <w:szCs w:val="36"/>
        </w:rPr>
      </w:pPr>
      <w:r>
        <w:rPr>
          <w:noProof/>
          <w:lang w:val="en-AU" w:eastAsia="en-AU"/>
        </w:rPr>
        <w:drawing>
          <wp:inline distT="0" distB="0" distL="0" distR="0" wp14:anchorId="01F838E3" wp14:editId="675B79C3">
            <wp:extent cx="3105150" cy="308805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1311" cy="309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598B3" w14:textId="7A641F5A" w:rsidR="00425D8A" w:rsidRPr="00EB535E" w:rsidRDefault="00F020DC" w:rsidP="00425D8A">
      <w:pPr>
        <w:spacing w:line="36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UAT </w:t>
      </w:r>
      <w:r w:rsidR="00425D8A">
        <w:rPr>
          <w:rFonts w:cstheme="minorHAnsi"/>
          <w:b/>
          <w:bCs/>
          <w:sz w:val="24"/>
          <w:szCs w:val="24"/>
        </w:rPr>
        <w:t>a</w:t>
      </w:r>
      <w:r w:rsidR="00425D8A" w:rsidRPr="00EB535E">
        <w:rPr>
          <w:rFonts w:cstheme="minorHAnsi"/>
          <w:b/>
          <w:bCs/>
          <w:sz w:val="24"/>
          <w:szCs w:val="24"/>
        </w:rPr>
        <w:t>fter fixing bug</w:t>
      </w:r>
      <w:r>
        <w:rPr>
          <w:rFonts w:cstheme="minorHAnsi"/>
          <w:b/>
          <w:bCs/>
          <w:sz w:val="24"/>
          <w:szCs w:val="24"/>
        </w:rPr>
        <w:t xml:space="preserve"> 1</w:t>
      </w:r>
      <w:r w:rsidR="00425D8A" w:rsidRPr="00EB535E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9935" w:type="dxa"/>
        <w:tblLook w:val="04A0" w:firstRow="1" w:lastRow="0" w:firstColumn="1" w:lastColumn="0" w:noHBand="0" w:noVBand="1"/>
      </w:tblPr>
      <w:tblGrid>
        <w:gridCol w:w="865"/>
        <w:gridCol w:w="3790"/>
        <w:gridCol w:w="4224"/>
        <w:gridCol w:w="1056"/>
      </w:tblGrid>
      <w:tr w:rsidR="00425D8A" w:rsidRPr="00CD50E3" w14:paraId="4DBC91D4" w14:textId="77777777" w:rsidTr="00DC360E">
        <w:trPr>
          <w:trHeight w:val="611"/>
        </w:trPr>
        <w:tc>
          <w:tcPr>
            <w:tcW w:w="865" w:type="dxa"/>
          </w:tcPr>
          <w:p w14:paraId="70DFD6DA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56426281" w14:textId="77777777" w:rsidR="00425D8A" w:rsidRPr="00CD50E3" w:rsidRDefault="00425D8A" w:rsidP="00DC360E">
            <w:pPr>
              <w:pStyle w:val="proc"/>
              <w:numPr>
                <w:ilvl w:val="0"/>
                <w:numId w:val="0"/>
              </w:num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STEPS</w:t>
            </w:r>
          </w:p>
        </w:tc>
        <w:tc>
          <w:tcPr>
            <w:tcW w:w="4224" w:type="dxa"/>
          </w:tcPr>
          <w:p w14:paraId="4BC9CBB3" w14:textId="77777777" w:rsidR="00425D8A" w:rsidRPr="00CD50E3" w:rsidRDefault="00425D8A" w:rsidP="00DC360E">
            <w:pPr>
              <w:pStyle w:val="bp"/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0755B0">
              <w:rPr>
                <w:rFonts w:asciiTheme="minorHAnsi" w:hAnsiTheme="minorHAnsi" w:cstheme="minorHAnsi"/>
                <w:b/>
                <w:sz w:val="24"/>
                <w:szCs w:val="24"/>
                <w:highlight w:val="yellow"/>
              </w:rPr>
              <w:t>EXPECTED</w:t>
            </w: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TEST RESULTS</w:t>
            </w:r>
          </w:p>
        </w:tc>
        <w:tc>
          <w:tcPr>
            <w:tcW w:w="1056" w:type="dxa"/>
          </w:tcPr>
          <w:p w14:paraId="17986DE4" w14:textId="77777777" w:rsidR="00425D8A" w:rsidRPr="00CD50E3" w:rsidRDefault="00425D8A" w:rsidP="00DC360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50E3">
              <w:rPr>
                <w:rFonts w:cstheme="minorHAnsi"/>
                <w:b/>
                <w:sz w:val="24"/>
                <w:szCs w:val="24"/>
              </w:rPr>
              <w:t xml:space="preserve">Test status </w:t>
            </w:r>
          </w:p>
        </w:tc>
      </w:tr>
      <w:tr w:rsidR="00425D8A" w:rsidRPr="00CD50E3" w14:paraId="3EE03519" w14:textId="77777777" w:rsidTr="00DC360E">
        <w:trPr>
          <w:trHeight w:val="721"/>
        </w:trPr>
        <w:tc>
          <w:tcPr>
            <w:tcW w:w="865" w:type="dxa"/>
          </w:tcPr>
          <w:p w14:paraId="56334F3A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b/>
                <w:i/>
                <w:sz w:val="24"/>
                <w:szCs w:val="24"/>
              </w:rPr>
            </w:pPr>
            <w:r>
              <w:rPr>
                <w:rFonts w:cstheme="minorHAnsi"/>
                <w:b/>
                <w:i/>
                <w:sz w:val="24"/>
                <w:szCs w:val="24"/>
              </w:rPr>
              <w:t>1</w:t>
            </w:r>
          </w:p>
        </w:tc>
        <w:tc>
          <w:tcPr>
            <w:tcW w:w="3790" w:type="dxa"/>
          </w:tcPr>
          <w:p w14:paraId="09733C6A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Select Checkout from the main menu</w:t>
            </w:r>
          </w:p>
        </w:tc>
        <w:tc>
          <w:tcPr>
            <w:tcW w:w="4224" w:type="dxa"/>
          </w:tcPr>
          <w:p w14:paraId="24E167E8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Prompt for room number</w:t>
            </w:r>
          </w:p>
        </w:tc>
        <w:tc>
          <w:tcPr>
            <w:tcW w:w="1056" w:type="dxa"/>
          </w:tcPr>
          <w:p w14:paraId="765BE800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PASS</w:t>
            </w:r>
          </w:p>
        </w:tc>
      </w:tr>
      <w:tr w:rsidR="00425D8A" w:rsidRPr="00CD50E3" w14:paraId="6200E66E" w14:textId="77777777" w:rsidTr="00DC360E">
        <w:trPr>
          <w:trHeight w:val="703"/>
        </w:trPr>
        <w:tc>
          <w:tcPr>
            <w:tcW w:w="865" w:type="dxa"/>
          </w:tcPr>
          <w:p w14:paraId="3A61C58B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790" w:type="dxa"/>
          </w:tcPr>
          <w:p w14:paraId="53E42795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Enter room number: 101</w:t>
            </w:r>
          </w:p>
        </w:tc>
        <w:tc>
          <w:tcPr>
            <w:tcW w:w="4224" w:type="dxa"/>
          </w:tcPr>
          <w:p w14:paraId="72CF60E8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>Charge:</w:t>
            </w:r>
          </w:p>
          <w:p w14:paraId="18C5A60F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t xml:space="preserve">       Room Service: $15</w:t>
            </w:r>
          </w:p>
          <w:p w14:paraId="71805800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lastRenderedPageBreak/>
              <w:t xml:space="preserve">       Total: $15</w:t>
            </w:r>
          </w:p>
        </w:tc>
        <w:tc>
          <w:tcPr>
            <w:tcW w:w="1056" w:type="dxa"/>
          </w:tcPr>
          <w:p w14:paraId="63BCEDEF" w14:textId="77777777" w:rsidR="00425D8A" w:rsidRPr="00F020DC" w:rsidRDefault="00425D8A" w:rsidP="00DC360E">
            <w:pPr>
              <w:spacing w:line="360" w:lineRule="auto"/>
              <w:rPr>
                <w:rFonts w:cstheme="minorHAnsi"/>
                <w:b/>
                <w:bCs/>
                <w:color w:val="8DB3E2" w:themeColor="text2" w:themeTint="66"/>
                <w:sz w:val="24"/>
                <w:szCs w:val="24"/>
              </w:rPr>
            </w:pPr>
            <w:r w:rsidRPr="00F020DC">
              <w:rPr>
                <w:rFonts w:cstheme="minorHAnsi"/>
                <w:color w:val="8DB3E2" w:themeColor="text2" w:themeTint="66"/>
                <w:sz w:val="24"/>
                <w:szCs w:val="24"/>
              </w:rPr>
              <w:lastRenderedPageBreak/>
              <w:t xml:space="preserve"> </w:t>
            </w:r>
            <w:r w:rsidRPr="00F020DC">
              <w:rPr>
                <w:rFonts w:cstheme="minorHAnsi"/>
                <w:b/>
                <w:color w:val="8DB3E2" w:themeColor="text2" w:themeTint="66"/>
                <w:sz w:val="24"/>
                <w:szCs w:val="24"/>
                <w:highlight w:val="green"/>
              </w:rPr>
              <w:t>PASS</w:t>
            </w:r>
          </w:p>
        </w:tc>
      </w:tr>
      <w:tr w:rsidR="00425D8A" w:rsidRPr="00CD50E3" w14:paraId="08A735FB" w14:textId="77777777" w:rsidTr="00DC360E">
        <w:trPr>
          <w:trHeight w:val="721"/>
        </w:trPr>
        <w:tc>
          <w:tcPr>
            <w:tcW w:w="865" w:type="dxa"/>
          </w:tcPr>
          <w:p w14:paraId="5794E66C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06589C9F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24" w:type="dxa"/>
          </w:tcPr>
          <w:p w14:paraId="107D3C02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1056" w:type="dxa"/>
          </w:tcPr>
          <w:p w14:paraId="2F73CDB4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425D8A" w:rsidRPr="00CD50E3" w14:paraId="08AF3C91" w14:textId="77777777" w:rsidTr="00DC360E">
        <w:trPr>
          <w:trHeight w:val="352"/>
        </w:trPr>
        <w:tc>
          <w:tcPr>
            <w:tcW w:w="865" w:type="dxa"/>
          </w:tcPr>
          <w:p w14:paraId="11CE8B85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3BCB1CAC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4224" w:type="dxa"/>
          </w:tcPr>
          <w:p w14:paraId="7A17C487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b/>
                <w:sz w:val="24"/>
                <w:szCs w:val="24"/>
                <w:highlight w:val="green"/>
              </w:rPr>
            </w:pPr>
          </w:p>
        </w:tc>
        <w:tc>
          <w:tcPr>
            <w:tcW w:w="1056" w:type="dxa"/>
          </w:tcPr>
          <w:p w14:paraId="7CDB6B45" w14:textId="77777777" w:rsidR="00425D8A" w:rsidRPr="00CD50E3" w:rsidRDefault="00425D8A" w:rsidP="00DC360E">
            <w:pPr>
              <w:spacing w:line="360" w:lineRule="auto"/>
              <w:rPr>
                <w:rFonts w:cstheme="minorHAnsi"/>
                <w:b/>
                <w:sz w:val="24"/>
                <w:szCs w:val="24"/>
                <w:highlight w:val="green"/>
              </w:rPr>
            </w:pPr>
          </w:p>
        </w:tc>
      </w:tr>
    </w:tbl>
    <w:p w14:paraId="36C0775B" w14:textId="77777777" w:rsidR="00F020DC" w:rsidRDefault="00F020DC" w:rsidP="00425D8A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50FF1655" w14:textId="28B0BEFB" w:rsidR="003F2D32" w:rsidRPr="00F05E4E" w:rsidRDefault="003F2D32" w:rsidP="00F020DC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F05E4E">
        <w:rPr>
          <w:rFonts w:cstheme="minorHAnsi"/>
          <w:b/>
          <w:bCs/>
          <w:sz w:val="24"/>
          <w:szCs w:val="24"/>
        </w:rPr>
        <w:t>Unit test result</w:t>
      </w:r>
      <w:r w:rsidR="00F020DC">
        <w:rPr>
          <w:rFonts w:cstheme="minorHAnsi"/>
          <w:b/>
          <w:bCs/>
          <w:sz w:val="24"/>
          <w:szCs w:val="24"/>
        </w:rPr>
        <w:t xml:space="preserve"> </w:t>
      </w:r>
      <w:r w:rsidR="00F020DC">
        <w:rPr>
          <w:rFonts w:cstheme="minorHAnsi"/>
          <w:b/>
          <w:bCs/>
          <w:sz w:val="24"/>
          <w:szCs w:val="24"/>
        </w:rPr>
        <w:t>UAT a</w:t>
      </w:r>
      <w:r w:rsidR="00F020DC" w:rsidRPr="00EB535E">
        <w:rPr>
          <w:rFonts w:cstheme="minorHAnsi"/>
          <w:b/>
          <w:bCs/>
          <w:sz w:val="24"/>
          <w:szCs w:val="24"/>
        </w:rPr>
        <w:t>fter fixing bug</w:t>
      </w:r>
      <w:r w:rsidR="00F020DC">
        <w:rPr>
          <w:rFonts w:cstheme="minorHAnsi"/>
          <w:b/>
          <w:bCs/>
          <w:sz w:val="24"/>
          <w:szCs w:val="24"/>
        </w:rPr>
        <w:t xml:space="preserve"> 1</w:t>
      </w:r>
      <w:r w:rsidR="00F020DC" w:rsidRPr="00EB535E">
        <w:rPr>
          <w:rFonts w:cstheme="minorHAnsi"/>
          <w:b/>
          <w:bCs/>
          <w:sz w:val="24"/>
          <w:szCs w:val="24"/>
        </w:rPr>
        <w:t>:</w:t>
      </w:r>
      <w:r w:rsidRPr="00F05E4E">
        <w:rPr>
          <w:rFonts w:cstheme="minorHAnsi"/>
          <w:b/>
          <w:bCs/>
          <w:sz w:val="24"/>
          <w:szCs w:val="24"/>
        </w:rPr>
        <w:t xml:space="preserve"> Passed</w:t>
      </w:r>
    </w:p>
    <w:p w14:paraId="65089C95" w14:textId="77777777" w:rsidR="003F2D32" w:rsidRDefault="003F2D32" w:rsidP="003F2D32">
      <w:pPr>
        <w:rPr>
          <w:rFonts w:cstheme="minorHAnsi"/>
          <w:sz w:val="24"/>
          <w:szCs w:val="24"/>
        </w:rPr>
      </w:pPr>
      <w:r>
        <w:rPr>
          <w:noProof/>
          <w:lang w:val="en-AU" w:eastAsia="en-AU"/>
        </w:rPr>
        <w:drawing>
          <wp:inline distT="114300" distB="114300" distL="114300" distR="114300" wp14:anchorId="011370C5" wp14:editId="4B2FF091">
            <wp:extent cx="4019550" cy="1838325"/>
            <wp:effectExtent l="0" t="0" r="0" b="9525"/>
            <wp:docPr id="24" name="image38.png" descr="Screenshot from 2017-10-13 12-46-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 descr="Screenshot from 2017-10-13 12-46-38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1838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0D485C" w14:textId="5168EF3E" w:rsidR="00A0749E" w:rsidRDefault="00A0749E" w:rsidP="001C0A72">
      <w:pPr>
        <w:spacing w:line="360" w:lineRule="auto"/>
        <w:rPr>
          <w:rFonts w:cstheme="minorHAnsi"/>
          <w:b/>
          <w:sz w:val="24"/>
          <w:szCs w:val="24"/>
          <w:u w:val="single"/>
        </w:rPr>
      </w:pPr>
      <w:r w:rsidRPr="00A0749E">
        <w:rPr>
          <w:rFonts w:cstheme="minorHAnsi"/>
          <w:b/>
          <w:sz w:val="24"/>
          <w:szCs w:val="24"/>
          <w:u w:val="single"/>
        </w:rPr>
        <w:t xml:space="preserve">Outputs of program after </w:t>
      </w:r>
      <w:r w:rsidR="00E92662">
        <w:rPr>
          <w:rFonts w:cstheme="minorHAnsi"/>
          <w:b/>
          <w:sz w:val="24"/>
          <w:szCs w:val="24"/>
          <w:u w:val="single"/>
        </w:rPr>
        <w:t>bug</w:t>
      </w:r>
      <w:r w:rsidR="00F020DC">
        <w:rPr>
          <w:rFonts w:cstheme="minorHAnsi"/>
          <w:b/>
          <w:sz w:val="24"/>
          <w:szCs w:val="24"/>
          <w:u w:val="single"/>
        </w:rPr>
        <w:t xml:space="preserve"> 1</w:t>
      </w:r>
      <w:r w:rsidR="00E92662">
        <w:rPr>
          <w:rFonts w:cstheme="minorHAnsi"/>
          <w:b/>
          <w:sz w:val="24"/>
          <w:szCs w:val="24"/>
          <w:u w:val="single"/>
        </w:rPr>
        <w:t xml:space="preserve"> </w:t>
      </w:r>
      <w:r w:rsidRPr="00A0749E">
        <w:rPr>
          <w:rFonts w:cstheme="minorHAnsi"/>
          <w:b/>
          <w:sz w:val="24"/>
          <w:szCs w:val="24"/>
          <w:u w:val="single"/>
        </w:rPr>
        <w:t>fixed:</w:t>
      </w:r>
    </w:p>
    <w:p w14:paraId="65934C5A" w14:textId="41AEF57D" w:rsidR="00A0749E" w:rsidRDefault="00B77C4E" w:rsidP="001C0A72">
      <w:pPr>
        <w:spacing w:line="360" w:lineRule="auto"/>
        <w:rPr>
          <w:rFonts w:cstheme="minorHAnsi"/>
          <w:b/>
          <w:sz w:val="24"/>
          <w:szCs w:val="24"/>
        </w:rPr>
      </w:pPr>
      <w:r>
        <w:rPr>
          <w:noProof/>
          <w:lang w:val="en-AU" w:eastAsia="en-AU"/>
        </w:rPr>
        <w:drawing>
          <wp:inline distT="0" distB="0" distL="0" distR="0" wp14:anchorId="1F0D5501" wp14:editId="5D82BF7C">
            <wp:extent cx="2771775" cy="3190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6961D" w14:textId="77777777" w:rsidR="00F020DC" w:rsidRDefault="00F020DC" w:rsidP="00F020DC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2B098A9D" w14:textId="77777777" w:rsidR="00F020DC" w:rsidRPr="00EB535E" w:rsidRDefault="00F020DC" w:rsidP="00F020DC">
      <w:pPr>
        <w:spacing w:line="36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UAT a</w:t>
      </w:r>
      <w:r w:rsidRPr="00EB535E">
        <w:rPr>
          <w:rFonts w:cstheme="minorHAnsi"/>
          <w:b/>
          <w:bCs/>
          <w:sz w:val="24"/>
          <w:szCs w:val="24"/>
        </w:rPr>
        <w:t>fter fixing bug</w:t>
      </w:r>
      <w:r>
        <w:rPr>
          <w:rFonts w:cstheme="minorHAnsi"/>
          <w:b/>
          <w:bCs/>
          <w:sz w:val="24"/>
          <w:szCs w:val="24"/>
        </w:rPr>
        <w:t xml:space="preserve"> 2</w:t>
      </w:r>
      <w:r w:rsidRPr="00EB535E">
        <w:rPr>
          <w:rFonts w:cstheme="minorHAnsi"/>
          <w:b/>
          <w:bCs/>
          <w:sz w:val="24"/>
          <w:szCs w:val="24"/>
        </w:rPr>
        <w:t>:</w:t>
      </w:r>
    </w:p>
    <w:tbl>
      <w:tblPr>
        <w:tblStyle w:val="TableGrid"/>
        <w:tblW w:w="9935" w:type="dxa"/>
        <w:tblLook w:val="04A0" w:firstRow="1" w:lastRow="0" w:firstColumn="1" w:lastColumn="0" w:noHBand="0" w:noVBand="1"/>
      </w:tblPr>
      <w:tblGrid>
        <w:gridCol w:w="865"/>
        <w:gridCol w:w="3790"/>
        <w:gridCol w:w="4224"/>
        <w:gridCol w:w="1056"/>
      </w:tblGrid>
      <w:tr w:rsidR="00F020DC" w:rsidRPr="00CD50E3" w14:paraId="0AC70509" w14:textId="77777777" w:rsidTr="00DC360E">
        <w:trPr>
          <w:trHeight w:val="611"/>
        </w:trPr>
        <w:tc>
          <w:tcPr>
            <w:tcW w:w="865" w:type="dxa"/>
          </w:tcPr>
          <w:p w14:paraId="281765BB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24A66F5B" w14:textId="77777777" w:rsidR="00F020DC" w:rsidRPr="00CD50E3" w:rsidRDefault="00F020DC" w:rsidP="00DC360E">
            <w:pPr>
              <w:pStyle w:val="proc"/>
              <w:numPr>
                <w:ilvl w:val="0"/>
                <w:numId w:val="0"/>
              </w:numPr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TEST STEPS</w:t>
            </w:r>
          </w:p>
        </w:tc>
        <w:tc>
          <w:tcPr>
            <w:tcW w:w="4224" w:type="dxa"/>
          </w:tcPr>
          <w:p w14:paraId="200AC748" w14:textId="77777777" w:rsidR="00F020DC" w:rsidRPr="00CD50E3" w:rsidRDefault="00F020DC" w:rsidP="00DC360E">
            <w:pPr>
              <w:pStyle w:val="bp"/>
              <w:spacing w:line="360" w:lineRule="auto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D50E3">
              <w:rPr>
                <w:rFonts w:asciiTheme="minorHAnsi" w:hAnsiTheme="minorHAnsi" w:cstheme="minorHAnsi"/>
                <w:b/>
                <w:sz w:val="24"/>
                <w:szCs w:val="24"/>
              </w:rPr>
              <w:t>EXPECTED TEST RESULTS</w:t>
            </w:r>
          </w:p>
        </w:tc>
        <w:tc>
          <w:tcPr>
            <w:tcW w:w="1056" w:type="dxa"/>
          </w:tcPr>
          <w:p w14:paraId="588BEB19" w14:textId="77777777" w:rsidR="00F020DC" w:rsidRPr="00CD50E3" w:rsidRDefault="00F020DC" w:rsidP="00DC360E">
            <w:pPr>
              <w:spacing w:line="360" w:lineRule="auto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CD50E3">
              <w:rPr>
                <w:rFonts w:cstheme="minorHAnsi"/>
                <w:b/>
                <w:sz w:val="24"/>
                <w:szCs w:val="24"/>
              </w:rPr>
              <w:t xml:space="preserve">Test status </w:t>
            </w:r>
          </w:p>
        </w:tc>
      </w:tr>
      <w:tr w:rsidR="00F020DC" w:rsidRPr="00CD50E3" w14:paraId="61F0871D" w14:textId="77777777" w:rsidTr="00DC360E">
        <w:trPr>
          <w:trHeight w:val="721"/>
        </w:trPr>
        <w:tc>
          <w:tcPr>
            <w:tcW w:w="865" w:type="dxa"/>
          </w:tcPr>
          <w:p w14:paraId="1018F3C7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b/>
                <w:i/>
                <w:sz w:val="24"/>
                <w:szCs w:val="24"/>
              </w:rPr>
            </w:pPr>
          </w:p>
        </w:tc>
        <w:tc>
          <w:tcPr>
            <w:tcW w:w="3790" w:type="dxa"/>
          </w:tcPr>
          <w:p w14:paraId="284CD40A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24" w:type="dxa"/>
          </w:tcPr>
          <w:p w14:paraId="266F46B2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6" w:type="dxa"/>
          </w:tcPr>
          <w:p w14:paraId="15F7E3F2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F020DC" w:rsidRPr="00CD50E3" w14:paraId="59CDD6B6" w14:textId="77777777" w:rsidTr="00DC360E">
        <w:trPr>
          <w:trHeight w:val="703"/>
        </w:trPr>
        <w:tc>
          <w:tcPr>
            <w:tcW w:w="865" w:type="dxa"/>
          </w:tcPr>
          <w:p w14:paraId="637C5952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347B8D4F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24" w:type="dxa"/>
          </w:tcPr>
          <w:p w14:paraId="02E8E678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056" w:type="dxa"/>
          </w:tcPr>
          <w:p w14:paraId="3BDE4A1C" w14:textId="77777777" w:rsidR="00F020DC" w:rsidRPr="00B620C8" w:rsidRDefault="00F020DC" w:rsidP="00DC360E">
            <w:pPr>
              <w:spacing w:line="36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F020DC" w:rsidRPr="00CD50E3" w14:paraId="437C8029" w14:textId="77777777" w:rsidTr="00DC360E">
        <w:trPr>
          <w:trHeight w:val="721"/>
        </w:trPr>
        <w:tc>
          <w:tcPr>
            <w:tcW w:w="865" w:type="dxa"/>
          </w:tcPr>
          <w:p w14:paraId="48B2D9FC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790" w:type="dxa"/>
          </w:tcPr>
          <w:p w14:paraId="10617889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224" w:type="dxa"/>
          </w:tcPr>
          <w:p w14:paraId="0659C709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  <w:highlight w:val="yellow"/>
              </w:rPr>
            </w:pPr>
          </w:p>
        </w:tc>
        <w:tc>
          <w:tcPr>
            <w:tcW w:w="1056" w:type="dxa"/>
          </w:tcPr>
          <w:p w14:paraId="3D355EA4" w14:textId="77777777" w:rsidR="00F020DC" w:rsidRPr="00CD50E3" w:rsidRDefault="00F020DC" w:rsidP="00DC360E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1A4D82C8" w14:textId="77777777" w:rsidR="00F020DC" w:rsidRDefault="00F020DC" w:rsidP="00F020DC">
      <w:pPr>
        <w:rPr>
          <w:rFonts w:cstheme="minorHAnsi"/>
          <w:b/>
          <w:bCs/>
          <w:sz w:val="24"/>
          <w:szCs w:val="24"/>
        </w:rPr>
      </w:pPr>
    </w:p>
    <w:p w14:paraId="2F5716A1" w14:textId="2A9EFCFD" w:rsidR="00F020DC" w:rsidRDefault="00F020DC" w:rsidP="00F020DC">
      <w:pPr>
        <w:spacing w:line="360" w:lineRule="auto"/>
        <w:rPr>
          <w:rFonts w:cstheme="minorHAnsi"/>
          <w:b/>
          <w:bCs/>
          <w:sz w:val="24"/>
          <w:szCs w:val="24"/>
        </w:rPr>
      </w:pPr>
      <w:r w:rsidRPr="00F05E4E">
        <w:rPr>
          <w:rFonts w:cstheme="minorHAnsi"/>
          <w:b/>
          <w:bCs/>
          <w:sz w:val="24"/>
          <w:szCs w:val="24"/>
        </w:rPr>
        <w:t>Unit test result</w:t>
      </w:r>
      <w:r>
        <w:rPr>
          <w:rFonts w:cstheme="minorHAnsi"/>
          <w:b/>
          <w:bCs/>
          <w:sz w:val="24"/>
          <w:szCs w:val="24"/>
        </w:rPr>
        <w:t xml:space="preserve"> UAT a</w:t>
      </w:r>
      <w:r w:rsidRPr="00EB535E">
        <w:rPr>
          <w:rFonts w:cstheme="minorHAnsi"/>
          <w:b/>
          <w:bCs/>
          <w:sz w:val="24"/>
          <w:szCs w:val="24"/>
        </w:rPr>
        <w:t>fter fixing bug</w:t>
      </w:r>
      <w:r>
        <w:rPr>
          <w:rFonts w:cstheme="minorHAnsi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>2</w:t>
      </w:r>
      <w:r w:rsidRPr="00EB535E">
        <w:rPr>
          <w:rFonts w:cstheme="minorHAnsi"/>
          <w:b/>
          <w:bCs/>
          <w:sz w:val="24"/>
          <w:szCs w:val="24"/>
        </w:rPr>
        <w:t>:</w:t>
      </w:r>
      <w:r w:rsidRPr="00F05E4E">
        <w:rPr>
          <w:rFonts w:cstheme="minorHAnsi"/>
          <w:b/>
          <w:bCs/>
          <w:sz w:val="24"/>
          <w:szCs w:val="24"/>
        </w:rPr>
        <w:t xml:space="preserve"> Passed</w:t>
      </w:r>
    </w:p>
    <w:p w14:paraId="305C3095" w14:textId="77777777" w:rsidR="00F020DC" w:rsidRPr="00F05E4E" w:rsidRDefault="00F020DC" w:rsidP="00F020DC">
      <w:pPr>
        <w:spacing w:line="360" w:lineRule="auto"/>
        <w:rPr>
          <w:rFonts w:cstheme="minorHAnsi"/>
          <w:b/>
          <w:bCs/>
          <w:sz w:val="24"/>
          <w:szCs w:val="24"/>
        </w:rPr>
      </w:pPr>
    </w:p>
    <w:p w14:paraId="521DA466" w14:textId="3F0D5CF8" w:rsidR="00F020DC" w:rsidRDefault="00F020DC" w:rsidP="00F020DC">
      <w:pPr>
        <w:spacing w:line="360" w:lineRule="auto"/>
        <w:rPr>
          <w:rFonts w:cstheme="minorHAnsi"/>
          <w:b/>
          <w:sz w:val="24"/>
          <w:szCs w:val="24"/>
          <w:u w:val="single"/>
        </w:rPr>
      </w:pPr>
      <w:r w:rsidRPr="00A0749E">
        <w:rPr>
          <w:rFonts w:cstheme="minorHAnsi"/>
          <w:b/>
          <w:sz w:val="24"/>
          <w:szCs w:val="24"/>
          <w:u w:val="single"/>
        </w:rPr>
        <w:t xml:space="preserve">Outputs of program after </w:t>
      </w:r>
      <w:r>
        <w:rPr>
          <w:rFonts w:cstheme="minorHAnsi"/>
          <w:b/>
          <w:sz w:val="24"/>
          <w:szCs w:val="24"/>
          <w:u w:val="single"/>
        </w:rPr>
        <w:t xml:space="preserve">bug </w:t>
      </w:r>
      <w:r>
        <w:rPr>
          <w:rFonts w:cstheme="minorHAnsi"/>
          <w:b/>
          <w:sz w:val="24"/>
          <w:szCs w:val="24"/>
          <w:u w:val="single"/>
        </w:rPr>
        <w:t>2</w:t>
      </w:r>
      <w:r>
        <w:rPr>
          <w:rFonts w:cstheme="minorHAnsi"/>
          <w:b/>
          <w:sz w:val="24"/>
          <w:szCs w:val="24"/>
          <w:u w:val="single"/>
        </w:rPr>
        <w:t xml:space="preserve"> </w:t>
      </w:r>
      <w:r w:rsidRPr="00A0749E">
        <w:rPr>
          <w:rFonts w:cstheme="minorHAnsi"/>
          <w:b/>
          <w:sz w:val="24"/>
          <w:szCs w:val="24"/>
          <w:u w:val="single"/>
        </w:rPr>
        <w:t>fixed:</w:t>
      </w:r>
    </w:p>
    <w:p w14:paraId="700C9FB0" w14:textId="77777777" w:rsidR="00F020DC" w:rsidRDefault="00F020DC" w:rsidP="001C0A72">
      <w:pPr>
        <w:spacing w:line="360" w:lineRule="auto"/>
        <w:rPr>
          <w:rFonts w:cstheme="minorHAnsi"/>
          <w:b/>
          <w:sz w:val="24"/>
          <w:szCs w:val="24"/>
        </w:rPr>
      </w:pPr>
    </w:p>
    <w:sectPr w:rsidR="00F020DC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17E589" w14:textId="77777777" w:rsidR="00B5561C" w:rsidRDefault="00B5561C" w:rsidP="00304417">
      <w:pPr>
        <w:spacing w:after="0" w:line="240" w:lineRule="auto"/>
      </w:pPr>
      <w:r>
        <w:separator/>
      </w:r>
    </w:p>
  </w:endnote>
  <w:endnote w:type="continuationSeparator" w:id="0">
    <w:p w14:paraId="2BCBD8DA" w14:textId="77777777" w:rsidR="00B5561C" w:rsidRDefault="00B5561C" w:rsidP="00304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CBB4D" w14:textId="69068E51" w:rsidR="00304417" w:rsidRDefault="00304417" w:rsidP="00304417">
    <w:pPr>
      <w:pStyle w:val="Footer"/>
      <w:pBdr>
        <w:top w:val="single" w:sz="4" w:space="1" w:color="auto"/>
      </w:pBdr>
      <w:ind w:right="-7"/>
    </w:pPr>
    <w:r>
      <w:rPr>
        <w:sz w:val="16"/>
      </w:rPr>
      <w:t>Page</w:t>
    </w:r>
    <w:r>
      <w:rPr>
        <w:b/>
        <w:bCs/>
        <w:sz w:val="16"/>
      </w:rPr>
      <w:t xml:space="preserve">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963CA7">
      <w:rPr>
        <w:rStyle w:val="PageNumber"/>
        <w:noProof/>
        <w:sz w:val="16"/>
      </w:rPr>
      <w:t>6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of </w:t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NUMPAGES </w:instrText>
    </w:r>
    <w:r>
      <w:rPr>
        <w:rStyle w:val="PageNumber"/>
        <w:sz w:val="16"/>
      </w:rPr>
      <w:fldChar w:fldCharType="separate"/>
    </w:r>
    <w:r w:rsidR="00963CA7">
      <w:rPr>
        <w:rStyle w:val="PageNumber"/>
        <w:noProof/>
        <w:sz w:val="16"/>
      </w:rPr>
      <w:t>7</w:t>
    </w:r>
    <w:r>
      <w:rPr>
        <w:rStyle w:val="PageNumber"/>
        <w:sz w:val="16"/>
      </w:rPr>
      <w:fldChar w:fldCharType="end"/>
    </w:r>
    <w:r>
      <w:rPr>
        <w:rStyle w:val="PageNumber"/>
        <w:sz w:val="16"/>
      </w:rPr>
      <w:t xml:space="preserve"> | </w:t>
    </w:r>
    <w:r>
      <w:rPr>
        <w:sz w:val="16"/>
      </w:rPr>
      <w:fldChar w:fldCharType="begin"/>
    </w:r>
    <w:r>
      <w:rPr>
        <w:sz w:val="16"/>
      </w:rPr>
      <w:instrText xml:space="preserve"> DATE  \* MERGEFORMAT </w:instrText>
    </w:r>
    <w:r>
      <w:rPr>
        <w:sz w:val="16"/>
      </w:rPr>
      <w:fldChar w:fldCharType="separate"/>
    </w:r>
    <w:r w:rsidR="00425D8A">
      <w:rPr>
        <w:noProof/>
        <w:sz w:val="16"/>
      </w:rPr>
      <w:t>10/5/2020</w:t>
    </w:r>
    <w:r>
      <w:rPr>
        <w:sz w:val="16"/>
      </w:rPr>
      <w:fldChar w:fldCharType="end"/>
    </w:r>
    <w:r>
      <w:rPr>
        <w:sz w:val="16"/>
      </w:rPr>
      <w:t xml:space="preserve"> | </w:t>
    </w:r>
    <w:r>
      <w:rPr>
        <w:b/>
        <w:sz w:val="16"/>
      </w:rPr>
      <w:t>CSU_SY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6F494" w14:textId="77777777" w:rsidR="00B5561C" w:rsidRDefault="00B5561C" w:rsidP="00304417">
      <w:pPr>
        <w:spacing w:after="0" w:line="240" w:lineRule="auto"/>
      </w:pPr>
      <w:r>
        <w:separator/>
      </w:r>
    </w:p>
  </w:footnote>
  <w:footnote w:type="continuationSeparator" w:id="0">
    <w:p w14:paraId="458145F0" w14:textId="77777777" w:rsidR="00B5561C" w:rsidRDefault="00B5561C" w:rsidP="003044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4B307" w14:textId="77777777" w:rsidR="00304417" w:rsidRDefault="00304417" w:rsidP="00304417">
    <w:pPr>
      <w:pStyle w:val="Heading2"/>
      <w:jc w:val="center"/>
    </w:pPr>
    <w:r>
      <w:t>Professional Programming Practice</w:t>
    </w:r>
  </w:p>
  <w:p w14:paraId="4901A64D" w14:textId="77777777" w:rsidR="00304417" w:rsidRDefault="003044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47ED5"/>
    <w:multiLevelType w:val="multilevel"/>
    <w:tmpl w:val="EC52B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C21DFE"/>
    <w:multiLevelType w:val="hybridMultilevel"/>
    <w:tmpl w:val="B016D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E1625"/>
    <w:multiLevelType w:val="multilevel"/>
    <w:tmpl w:val="A0AEA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TY2MDM3tzSzMDFR0lEKTi0uzszPAykwqgUAHVYn4ywAAAA="/>
  </w:docVars>
  <w:rsids>
    <w:rsidRoot w:val="003F313B"/>
    <w:rsid w:val="000008D7"/>
    <w:rsid w:val="00042016"/>
    <w:rsid w:val="000630D0"/>
    <w:rsid w:val="0006464C"/>
    <w:rsid w:val="000755B0"/>
    <w:rsid w:val="000C26CA"/>
    <w:rsid w:val="000D63B9"/>
    <w:rsid w:val="001135BE"/>
    <w:rsid w:val="0013512E"/>
    <w:rsid w:val="00151866"/>
    <w:rsid w:val="001C0A72"/>
    <w:rsid w:val="001C2A5A"/>
    <w:rsid w:val="001D154D"/>
    <w:rsid w:val="001E1F00"/>
    <w:rsid w:val="002032E6"/>
    <w:rsid w:val="00304417"/>
    <w:rsid w:val="003560E0"/>
    <w:rsid w:val="00365AC3"/>
    <w:rsid w:val="003B7A9B"/>
    <w:rsid w:val="003F2D32"/>
    <w:rsid w:val="003F313B"/>
    <w:rsid w:val="00406644"/>
    <w:rsid w:val="004216A9"/>
    <w:rsid w:val="00425D8A"/>
    <w:rsid w:val="00482246"/>
    <w:rsid w:val="004F3FC5"/>
    <w:rsid w:val="00506F25"/>
    <w:rsid w:val="005247B0"/>
    <w:rsid w:val="00542749"/>
    <w:rsid w:val="00560445"/>
    <w:rsid w:val="005B5D48"/>
    <w:rsid w:val="005B6275"/>
    <w:rsid w:val="006239FE"/>
    <w:rsid w:val="0063563F"/>
    <w:rsid w:val="006746C0"/>
    <w:rsid w:val="006748A1"/>
    <w:rsid w:val="0069788B"/>
    <w:rsid w:val="006C367A"/>
    <w:rsid w:val="006F68C6"/>
    <w:rsid w:val="007A7295"/>
    <w:rsid w:val="007B6DF4"/>
    <w:rsid w:val="00843E15"/>
    <w:rsid w:val="0091044A"/>
    <w:rsid w:val="00927CC4"/>
    <w:rsid w:val="00963CA7"/>
    <w:rsid w:val="00991EE9"/>
    <w:rsid w:val="009B59D0"/>
    <w:rsid w:val="009C2A9B"/>
    <w:rsid w:val="00A0749E"/>
    <w:rsid w:val="00B16AC3"/>
    <w:rsid w:val="00B5561C"/>
    <w:rsid w:val="00B620C8"/>
    <w:rsid w:val="00B725FA"/>
    <w:rsid w:val="00B77C4E"/>
    <w:rsid w:val="00BD256B"/>
    <w:rsid w:val="00C33F4C"/>
    <w:rsid w:val="00C80ED5"/>
    <w:rsid w:val="00CB6A6F"/>
    <w:rsid w:val="00CD50E3"/>
    <w:rsid w:val="00D04D14"/>
    <w:rsid w:val="00D2270A"/>
    <w:rsid w:val="00D24C78"/>
    <w:rsid w:val="00DB590C"/>
    <w:rsid w:val="00DB6ECB"/>
    <w:rsid w:val="00E24FC6"/>
    <w:rsid w:val="00E81C66"/>
    <w:rsid w:val="00E92662"/>
    <w:rsid w:val="00E928B7"/>
    <w:rsid w:val="00EB535E"/>
    <w:rsid w:val="00EC14D6"/>
    <w:rsid w:val="00F020DC"/>
    <w:rsid w:val="00F05E4E"/>
    <w:rsid w:val="00F13CC1"/>
    <w:rsid w:val="00F91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1D347"/>
  <w15:docId w15:val="{DEC9D774-5615-4917-B392-07E71C97A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9FE"/>
  </w:style>
  <w:style w:type="paragraph" w:styleId="Heading1">
    <w:name w:val="heading 1"/>
    <w:basedOn w:val="Normal"/>
    <w:next w:val="Normal"/>
    <w:link w:val="Heading1Char"/>
    <w:uiPriority w:val="9"/>
    <w:qFormat/>
    <w:rsid w:val="003044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44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E9266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239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p">
    <w:name w:val="bp"/>
    <w:basedOn w:val="Normal"/>
    <w:rsid w:val="006239FE"/>
    <w:pPr>
      <w:spacing w:before="80" w:after="80" w:line="240" w:lineRule="auto"/>
    </w:pPr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rsid w:val="006239FE"/>
    <w:pPr>
      <w:spacing w:after="0" w:line="240" w:lineRule="auto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6239FE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proc">
    <w:name w:val="proc"/>
    <w:basedOn w:val="Normal"/>
    <w:rsid w:val="006239FE"/>
    <w:pPr>
      <w:numPr>
        <w:numId w:val="1"/>
      </w:numPr>
      <w:spacing w:before="80" w:after="80" w:line="240" w:lineRule="auto"/>
    </w:pPr>
    <w:rPr>
      <w:rFonts w:ascii="Times New Roman" w:eastAsia="Times New Roman" w:hAnsi="Times New Roman" w:cs="Times New Roman"/>
      <w:szCs w:val="20"/>
    </w:rPr>
  </w:style>
  <w:style w:type="paragraph" w:styleId="ListParagraph">
    <w:name w:val="List Paragraph"/>
    <w:basedOn w:val="Normal"/>
    <w:uiPriority w:val="34"/>
    <w:qFormat/>
    <w:rsid w:val="006239FE"/>
    <w:pPr>
      <w:widowControl w:val="0"/>
      <w:spacing w:after="0" w:line="240" w:lineRule="atLeast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69788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6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6C0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06464C"/>
    <w:rPr>
      <w:b/>
      <w:bCs/>
    </w:rPr>
  </w:style>
  <w:style w:type="paragraph" w:customStyle="1" w:styleId="indent1">
    <w:name w:val="indent1"/>
    <w:basedOn w:val="Normal"/>
    <w:rsid w:val="001D15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8">
    <w:name w:val="Table Grid 8"/>
    <w:basedOn w:val="TableNormal"/>
    <w:rsid w:val="00927CC4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  <w:lang w:val="en-AU" w:eastAsia="en-AU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E9266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04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417"/>
  </w:style>
  <w:style w:type="paragraph" w:styleId="Footer">
    <w:name w:val="footer"/>
    <w:basedOn w:val="Normal"/>
    <w:link w:val="FooterChar"/>
    <w:unhideWhenUsed/>
    <w:rsid w:val="00304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417"/>
  </w:style>
  <w:style w:type="character" w:styleId="PageNumber">
    <w:name w:val="page number"/>
    <w:basedOn w:val="DefaultParagraphFont"/>
    <w:rsid w:val="00304417"/>
  </w:style>
  <w:style w:type="character" w:customStyle="1" w:styleId="Heading2Char">
    <w:name w:val="Heading 2 Char"/>
    <w:basedOn w:val="DefaultParagraphFont"/>
    <w:link w:val="Heading2"/>
    <w:uiPriority w:val="9"/>
    <w:semiHidden/>
    <w:rsid w:val="0030441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044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BD25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6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4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4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6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74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8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hair Al-Dala'in</cp:lastModifiedBy>
  <cp:revision>3</cp:revision>
  <dcterms:created xsi:type="dcterms:W3CDTF">2020-09-29T02:38:00Z</dcterms:created>
  <dcterms:modified xsi:type="dcterms:W3CDTF">2020-10-05T11:15:00Z</dcterms:modified>
</cp:coreProperties>
</file>